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E24246" w14:textId="77777777" w:rsidR="00E02983" w:rsidRDefault="00E02983" w:rsidP="00116703">
      <w:pPr>
        <w:spacing w:after="120" w:line="240" w:lineRule="auto"/>
        <w:rPr>
          <w:color w:val="4A555F"/>
          <w:sz w:val="30"/>
          <w:szCs w:val="30"/>
          <w:lang w:val="en-US"/>
        </w:rPr>
      </w:pPr>
    </w:p>
    <w:p w14:paraId="57AD1D49" w14:textId="77777777" w:rsidR="001B3442" w:rsidRPr="00162305" w:rsidRDefault="001B3442" w:rsidP="001B3442">
      <w:pPr>
        <w:rPr>
          <w:rFonts w:ascii="Microsoft JhengHei" w:eastAsia="Microsoft JhengHei" w:hAnsi="Microsoft JhengHei" w:cs="Arial"/>
          <w:color w:val="4A555F"/>
          <w:lang w:val="en-US"/>
        </w:rPr>
      </w:pPr>
      <w:r w:rsidRPr="00162305">
        <w:rPr>
          <w:rFonts w:ascii="Microsoft JhengHei" w:eastAsia="Microsoft JhengHei" w:hAnsi="Microsoft JhengHei" w:cs="Arial" w:hint="eastAsia"/>
          <w:color w:val="4A555F"/>
        </w:rPr>
        <w:t>带</w:t>
      </w:r>
      <w:r w:rsidRPr="00162305">
        <w:rPr>
          <w:rFonts w:ascii="Microsoft JhengHei" w:eastAsia="Microsoft JhengHei" w:hAnsi="Microsoft JhengHei" w:cs="Arial"/>
          <w:color w:val="4A555F"/>
        </w:rPr>
        <w:t>编码器的紧凑型外转子电机</w:t>
      </w:r>
    </w:p>
    <w:p w14:paraId="5AA2C174" w14:textId="77777777" w:rsidR="001B3442" w:rsidRPr="00FC1C3A" w:rsidRDefault="001B3442" w:rsidP="001B3442">
      <w:pPr>
        <w:spacing w:after="120"/>
        <w:rPr>
          <w:rFonts w:ascii="DengXian" w:eastAsia="DengXian" w:hAnsi="DengXian"/>
          <w:color w:val="4A555F"/>
          <w:lang w:val="en-US"/>
        </w:rPr>
      </w:pPr>
    </w:p>
    <w:p w14:paraId="59EBFF4D" w14:textId="2A38A871" w:rsidR="001B3442" w:rsidRPr="00162305" w:rsidRDefault="001B3442" w:rsidP="001B3442">
      <w:pPr>
        <w:spacing w:after="120"/>
        <w:rPr>
          <w:rFonts w:ascii="Microsoft JhengHei" w:eastAsia="Microsoft JhengHei" w:hAnsi="Microsoft JhengHei" w:cs="Arial"/>
          <w:color w:val="4A555F"/>
        </w:rPr>
      </w:pPr>
      <w:r w:rsidRPr="00162305">
        <w:rPr>
          <w:rFonts w:ascii="Microsoft JhengHei" w:eastAsia="Microsoft JhengHei" w:hAnsi="Microsoft JhengHei" w:hint="eastAsia"/>
          <w:color w:val="4A555F"/>
        </w:rPr>
        <w:t>费尔德基兴</w:t>
      </w:r>
      <w:r w:rsidRPr="00162305">
        <w:rPr>
          <w:rFonts w:ascii="Microsoft JhengHei" w:eastAsia="Microsoft JhengHei" w:hAnsi="Microsoft JhengHei" w:hint="eastAsia"/>
          <w:color w:val="4A555F"/>
          <w:lang w:val="en-US"/>
        </w:rPr>
        <w:t>/</w:t>
      </w:r>
      <w:r w:rsidRPr="00162305">
        <w:rPr>
          <w:rFonts w:ascii="Microsoft JhengHei" w:eastAsia="Microsoft JhengHei" w:hAnsi="Microsoft JhengHei" w:hint="eastAsia"/>
          <w:color w:val="4A555F"/>
        </w:rPr>
        <w:t>德国</w:t>
      </w:r>
      <w:r w:rsidRPr="00162305">
        <w:rPr>
          <w:rFonts w:ascii="Microsoft JhengHei" w:eastAsia="Microsoft JhengHei" w:hAnsi="Microsoft JhengHei" w:hint="eastAsia"/>
          <w:color w:val="4A555F"/>
          <w:lang w:val="en-US"/>
        </w:rPr>
        <w:t>，2021</w:t>
      </w:r>
      <w:r w:rsidRPr="00162305">
        <w:rPr>
          <w:rFonts w:ascii="Microsoft JhengHei" w:eastAsia="Microsoft JhengHei" w:hAnsi="Microsoft JhengHei" w:hint="eastAsia"/>
          <w:color w:val="4A555F"/>
        </w:rPr>
        <w:t>年</w:t>
      </w:r>
      <w:r w:rsidRPr="00162305">
        <w:rPr>
          <w:rFonts w:ascii="Microsoft JhengHei" w:eastAsia="Microsoft JhengHei" w:hAnsi="Microsoft JhengHei" w:hint="eastAsia"/>
          <w:color w:val="4A555F"/>
          <w:lang w:val="en-US"/>
        </w:rPr>
        <w:t>2</w:t>
      </w:r>
      <w:r w:rsidRPr="00162305">
        <w:rPr>
          <w:rFonts w:ascii="Microsoft JhengHei" w:eastAsia="Microsoft JhengHei" w:hAnsi="Microsoft JhengHei" w:hint="eastAsia"/>
          <w:color w:val="4A555F"/>
        </w:rPr>
        <w:t>月</w:t>
      </w:r>
      <w:r w:rsidRPr="00162305">
        <w:rPr>
          <w:rFonts w:ascii="Microsoft JhengHei" w:eastAsia="Microsoft JhengHei" w:hAnsi="Microsoft JhengHei" w:hint="eastAsia"/>
          <w:color w:val="4A555F"/>
          <w:lang w:val="en-US"/>
        </w:rPr>
        <w:t>11</w:t>
      </w:r>
      <w:r w:rsidRPr="00162305">
        <w:rPr>
          <w:rFonts w:ascii="Microsoft JhengHei" w:eastAsia="Microsoft JhengHei" w:hAnsi="Microsoft JhengHei" w:hint="eastAsia"/>
          <w:color w:val="4A555F"/>
        </w:rPr>
        <w:t>日</w:t>
      </w:r>
      <w:r w:rsidRPr="00162305">
        <w:rPr>
          <w:rFonts w:ascii="Microsoft JhengHei" w:eastAsia="Microsoft JhengHei" w:hAnsi="Microsoft JhengHei"/>
          <w:color w:val="4A555F"/>
          <w:lang w:val="en-US"/>
        </w:rPr>
        <w:t xml:space="preserve"> </w:t>
      </w:r>
      <w:r w:rsidR="001D304C" w:rsidRPr="00162305">
        <w:rPr>
          <w:rFonts w:ascii="Microsoft JhengHei" w:eastAsia="Microsoft JhengHei" w:hAnsi="Microsoft JhengHei" w:cs="Arial"/>
          <w:color w:val="4A555F"/>
          <w:lang w:val="en-US"/>
        </w:rPr>
        <w:t>–</w:t>
      </w:r>
      <w:r w:rsidR="00A44222" w:rsidRPr="00162305">
        <w:rPr>
          <w:rFonts w:ascii="Microsoft JhengHei" w:eastAsia="Microsoft JhengHei" w:hAnsi="Microsoft JhengHei" w:cs="Arial"/>
          <w:color w:val="4A555F"/>
          <w:lang w:val="en-US"/>
        </w:rPr>
        <w:t xml:space="preserve"> </w:t>
      </w:r>
      <w:bookmarkStart w:id="0" w:name="_Hlk41996248"/>
      <w:r w:rsidRPr="00162305">
        <w:rPr>
          <w:rFonts w:ascii="Microsoft JhengHei" w:eastAsia="Microsoft JhengHei" w:hAnsi="Microsoft JhengHei" w:cs="Arial"/>
          <w:color w:val="4A555F"/>
          <w:lang w:val="en-US"/>
        </w:rPr>
        <w:t xml:space="preserve">Nanotec </w:t>
      </w:r>
      <w:r w:rsidRPr="00162305">
        <w:rPr>
          <w:rFonts w:ascii="Microsoft JhengHei" w:eastAsia="Microsoft JhengHei" w:hAnsi="Microsoft JhengHei" w:cs="Arial"/>
          <w:color w:val="4A555F"/>
        </w:rPr>
        <w:t>的</w:t>
      </w:r>
      <w:r w:rsidRPr="00162305">
        <w:rPr>
          <w:rFonts w:ascii="Microsoft JhengHei" w:eastAsia="Microsoft JhengHei" w:hAnsi="Microsoft JhengHei" w:cs="Arial"/>
          <w:color w:val="4A555F"/>
          <w:lang w:val="en-US"/>
        </w:rPr>
        <w:t xml:space="preserve"> DFA68 </w:t>
      </w:r>
      <w:r w:rsidRPr="00162305">
        <w:rPr>
          <w:rFonts w:ascii="Microsoft JhengHei" w:eastAsia="Microsoft JhengHei" w:hAnsi="Microsoft JhengHei" w:cs="Arial"/>
          <w:color w:val="4A555F"/>
        </w:rPr>
        <w:t>和</w:t>
      </w:r>
      <w:r w:rsidRPr="00162305">
        <w:rPr>
          <w:rFonts w:ascii="Microsoft JhengHei" w:eastAsia="Microsoft JhengHei" w:hAnsi="Microsoft JhengHei" w:cs="Arial"/>
          <w:color w:val="4A555F"/>
          <w:lang w:val="en-US"/>
        </w:rPr>
        <w:t xml:space="preserve"> DFA90 </w:t>
      </w:r>
      <w:r w:rsidRPr="00162305">
        <w:rPr>
          <w:rFonts w:ascii="Microsoft JhengHei" w:eastAsia="Microsoft JhengHei" w:hAnsi="Microsoft JhengHei" w:cs="Arial"/>
          <w:color w:val="4A555F"/>
        </w:rPr>
        <w:t>系列直流无刷电机目前还可配备集成编码器。</w:t>
      </w:r>
      <w:r w:rsidRPr="00162305">
        <w:rPr>
          <w:rFonts w:ascii="Microsoft JhengHei" w:eastAsia="Microsoft JhengHei" w:hAnsi="Microsoft JhengHei" w:cs="Arial" w:hint="eastAsia"/>
          <w:color w:val="4A555F"/>
        </w:rPr>
        <w:t>得益于极其紧凑的设计</w:t>
      </w:r>
      <w:r w:rsidRPr="00162305">
        <w:rPr>
          <w:rFonts w:ascii="Microsoft JhengHei" w:eastAsia="Microsoft JhengHei" w:hAnsi="Microsoft JhengHei" w:cs="Arial"/>
          <w:color w:val="4A555F"/>
        </w:rPr>
        <w:t xml:space="preserve">，该新型外转子电机特别适合需要在狭窄空间中精确定位的应用。 </w:t>
      </w:r>
    </w:p>
    <w:p w14:paraId="4DAE0E3B" w14:textId="77777777" w:rsidR="001B3442" w:rsidRPr="00162305" w:rsidRDefault="001B3442" w:rsidP="001B3442">
      <w:pPr>
        <w:spacing w:after="120"/>
        <w:rPr>
          <w:rFonts w:ascii="Microsoft JhengHei" w:eastAsia="Microsoft JhengHei" w:hAnsi="Microsoft JhengHei" w:cs="Arial"/>
          <w:color w:val="4A555F"/>
        </w:rPr>
      </w:pPr>
      <w:r w:rsidRPr="00162305">
        <w:rPr>
          <w:rFonts w:ascii="Microsoft JhengHei" w:eastAsia="Microsoft JhengHei" w:hAnsi="Microsoft JhengHei" w:cs="Arial"/>
          <w:color w:val="4A555F"/>
        </w:rPr>
        <w:t>这两种电机均配备 3 通道编码器，分辨率为 4096 CPR。</w:t>
      </w:r>
      <w:r w:rsidRPr="00162305">
        <w:rPr>
          <w:rFonts w:ascii="Microsoft JhengHei" w:eastAsia="Microsoft JhengHei" w:hAnsi="Microsoft JhengHei" w:cs="Arial" w:hint="eastAsia"/>
          <w:color w:val="4A555F"/>
        </w:rPr>
        <w:t>真正实现现场总线控制力矩、速度和位置，实现最优的动力性能。</w:t>
      </w:r>
      <w:r w:rsidRPr="00162305">
        <w:rPr>
          <w:rFonts w:ascii="Microsoft JhengHei" w:eastAsia="Microsoft JhengHei" w:hAnsi="Microsoft JhengHei" w:cs="Arial"/>
          <w:color w:val="4A555F"/>
        </w:rPr>
        <w:t xml:space="preserve">数字霍尔传感器确保电机的轻松驱动。由于感应扫描原理对电磁干扰不敏感，因此可将编码器直接集成在电机内部，使安装长度控制在仅 42 mm。 </w:t>
      </w:r>
    </w:p>
    <w:p w14:paraId="2964BE6F" w14:textId="77777777" w:rsidR="001B3442" w:rsidRPr="00162305" w:rsidRDefault="001B3442" w:rsidP="001B3442">
      <w:pPr>
        <w:spacing w:after="120"/>
        <w:rPr>
          <w:rFonts w:ascii="Microsoft JhengHei" w:eastAsia="Microsoft JhengHei" w:hAnsi="Microsoft JhengHei" w:cs="Arial"/>
          <w:color w:val="4A555F"/>
        </w:rPr>
      </w:pPr>
      <w:r w:rsidRPr="00162305">
        <w:rPr>
          <w:rFonts w:ascii="Microsoft JhengHei" w:eastAsia="Microsoft JhengHei" w:hAnsi="Microsoft JhengHei" w:cs="Arial"/>
          <w:color w:val="4A555F"/>
        </w:rPr>
        <w:t>直径 90 mm 的 DFA90-E 在 2000 </w:t>
      </w:r>
      <w:proofErr w:type="spellStart"/>
      <w:r w:rsidRPr="00162305">
        <w:rPr>
          <w:rFonts w:ascii="Microsoft JhengHei" w:eastAsia="Microsoft JhengHei" w:hAnsi="Microsoft JhengHei" w:cs="Arial"/>
          <w:color w:val="4A555F"/>
        </w:rPr>
        <w:t>rpm</w:t>
      </w:r>
      <w:proofErr w:type="spellEnd"/>
      <w:r w:rsidRPr="00162305">
        <w:rPr>
          <w:rFonts w:ascii="Microsoft JhengHei" w:eastAsia="Microsoft JhengHei" w:hAnsi="Microsoft JhengHei" w:cs="Arial"/>
          <w:color w:val="4A555F"/>
        </w:rPr>
        <w:t xml:space="preserve"> 的额定转速下拥有 168 W 的额定功率。直径 68 mm 的 DFA68-E 更加小巧，在 3500 </w:t>
      </w:r>
      <w:proofErr w:type="spellStart"/>
      <w:r w:rsidRPr="00162305">
        <w:rPr>
          <w:rFonts w:ascii="Microsoft JhengHei" w:eastAsia="Microsoft JhengHei" w:hAnsi="Microsoft JhengHei" w:cs="Arial"/>
          <w:color w:val="4A555F"/>
        </w:rPr>
        <w:t>rpm</w:t>
      </w:r>
      <w:proofErr w:type="spellEnd"/>
      <w:r w:rsidRPr="00162305">
        <w:rPr>
          <w:rFonts w:ascii="Microsoft JhengHei" w:eastAsia="Microsoft JhengHei" w:hAnsi="Microsoft JhengHei" w:cs="Arial"/>
          <w:color w:val="4A555F"/>
        </w:rPr>
        <w:t xml:space="preserve"> 的额定转速下功率可达 110 W。电机的高极数结构确保低速时运行极为平稳。 </w:t>
      </w:r>
    </w:p>
    <w:p w14:paraId="18EA695D" w14:textId="77777777" w:rsidR="001B3442" w:rsidRPr="00162305" w:rsidRDefault="001B3442" w:rsidP="001B3442">
      <w:pPr>
        <w:spacing w:after="120"/>
        <w:rPr>
          <w:rFonts w:ascii="Microsoft JhengHei" w:eastAsia="Microsoft JhengHei" w:hAnsi="Microsoft JhengHei" w:cs="Arial"/>
          <w:color w:val="4A555F"/>
        </w:rPr>
      </w:pPr>
      <w:r w:rsidRPr="00162305">
        <w:rPr>
          <w:rFonts w:ascii="Microsoft JhengHei" w:eastAsia="Microsoft JhengHei" w:hAnsi="Microsoft JhengHei" w:cs="Arial"/>
          <w:color w:val="4A555F"/>
        </w:rPr>
        <w:t xml:space="preserve">除标准型号外，还可定制绕组或轴加工。 </w:t>
      </w:r>
    </w:p>
    <w:p w14:paraId="73D8E1BC" w14:textId="77777777" w:rsidR="001B3442" w:rsidRPr="00162305" w:rsidRDefault="001B3442" w:rsidP="001B3442">
      <w:pPr>
        <w:spacing w:after="120"/>
        <w:rPr>
          <w:rFonts w:ascii="Microsoft JhengHei" w:eastAsia="Microsoft JhengHei" w:hAnsi="Microsoft JhengHei" w:cs="Arial"/>
          <w:color w:val="4A555F"/>
        </w:rPr>
      </w:pPr>
      <w:r w:rsidRPr="00162305">
        <w:rPr>
          <w:rFonts w:ascii="Microsoft JhengHei" w:eastAsia="Microsoft JhengHei" w:hAnsi="Microsoft JhengHei" w:cs="Arial"/>
          <w:color w:val="4A555F"/>
        </w:rPr>
        <w:t xml:space="preserve">AGV 轮驱动器、门禁系统和门驱动器都是该新型扁平外转子电机的理想应用领域。 </w:t>
      </w:r>
      <w:bookmarkEnd w:id="0"/>
    </w:p>
    <w:p w14:paraId="6BAD8429" w14:textId="5805A6B6" w:rsidR="00ED6EB8" w:rsidRPr="00FC1C3A" w:rsidRDefault="001B3442" w:rsidP="001B3442">
      <w:pPr>
        <w:rPr>
          <w:rFonts w:cs="Arial"/>
          <w:b/>
          <w:bCs/>
          <w:color w:val="4A555F"/>
          <w:sz w:val="20"/>
        </w:rPr>
      </w:pPr>
      <w:r w:rsidRPr="0030135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93B648E" wp14:editId="0E3F8E7B">
                <wp:simplePos x="0" y="0"/>
                <wp:positionH relativeFrom="page">
                  <wp:posOffset>17145</wp:posOffset>
                </wp:positionH>
                <wp:positionV relativeFrom="paragraph">
                  <wp:posOffset>274955</wp:posOffset>
                </wp:positionV>
                <wp:extent cx="6731000" cy="1295400"/>
                <wp:effectExtent l="0" t="0" r="0" b="0"/>
                <wp:wrapThrough wrapText="bothSides">
                  <wp:wrapPolygon edited="0">
                    <wp:start x="0" y="0"/>
                    <wp:lineTo x="0" y="21282"/>
                    <wp:lineTo x="21518" y="21282"/>
                    <wp:lineTo x="21518" y="0"/>
                    <wp:lineTo x="0" y="0"/>
                  </wp:wrapPolygon>
                </wp:wrapThrough>
                <wp:docPr id="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1000" cy="1295400"/>
                        </a:xfrm>
                        <a:prstGeom prst="rect">
                          <a:avLst/>
                        </a:prstGeom>
                        <a:solidFill>
                          <a:srgbClr val="E3E5E9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08FBF31" w14:textId="77777777" w:rsidR="001B3442" w:rsidRPr="00E04E1B" w:rsidRDefault="001B3442" w:rsidP="00E04E1B">
                            <w:pPr>
                              <w:spacing w:line="240" w:lineRule="auto"/>
                              <w:rPr>
                                <w:rFonts w:ascii="Microsoft JhengHei" w:eastAsia="Microsoft JhengHei" w:hAnsi="Microsoft JhengHei"/>
                                <w:b/>
                                <w:bCs/>
                                <w:color w:val="4A555F"/>
                                <w:lang w:val="en-US"/>
                              </w:rPr>
                            </w:pPr>
                            <w:r w:rsidRPr="00E04E1B">
                              <w:rPr>
                                <w:rFonts w:ascii="Microsoft JhengHei" w:eastAsia="Microsoft JhengHei" w:hAnsi="Microsoft JhengHei" w:hint="eastAsia"/>
                                <w:b/>
                                <w:bCs/>
                                <w:color w:val="4A555F"/>
                                <w:lang w:val="en-US"/>
                              </w:rPr>
                              <w:t>Nanotec</w:t>
                            </w:r>
                            <w:r w:rsidRPr="00E04E1B">
                              <w:rPr>
                                <w:rFonts w:ascii="Microsoft JhengHei" w:eastAsia="Microsoft JhengHei" w:hAnsi="Microsoft JhengHei" w:hint="eastAsia"/>
                                <w:b/>
                                <w:bCs/>
                                <w:color w:val="4A555F"/>
                              </w:rPr>
                              <w:t>成立于</w:t>
                            </w:r>
                            <w:r w:rsidRPr="00E04E1B">
                              <w:rPr>
                                <w:rFonts w:ascii="Microsoft JhengHei" w:eastAsia="Microsoft JhengHei" w:hAnsi="Microsoft JhengHei" w:hint="eastAsia"/>
                                <w:b/>
                                <w:bCs/>
                                <w:color w:val="4A555F"/>
                                <w:lang w:val="en-US"/>
                              </w:rPr>
                              <w:t>1991</w:t>
                            </w:r>
                            <w:r w:rsidRPr="00E04E1B">
                              <w:rPr>
                                <w:rFonts w:ascii="Microsoft JhengHei" w:eastAsia="Microsoft JhengHei" w:hAnsi="Microsoft JhengHei" w:hint="eastAsia"/>
                                <w:b/>
                                <w:bCs/>
                                <w:color w:val="4A555F"/>
                              </w:rPr>
                              <w:t>年，现在是工业自动化和医疗工程应用的电机和控制器</w:t>
                            </w:r>
                            <w:r w:rsidRPr="00E04E1B">
                              <w:rPr>
                                <w:rFonts w:ascii="Microsoft JhengHei" w:eastAsia="Microsoft JhengHei" w:hAnsi="Microsoft JhengHei" w:hint="eastAsia"/>
                                <w:b/>
                                <w:bCs/>
                                <w:color w:val="4A555F"/>
                                <w:lang w:val="en-US"/>
                              </w:rPr>
                              <w:t>/</w:t>
                            </w:r>
                            <w:r w:rsidRPr="00E04E1B">
                              <w:rPr>
                                <w:rFonts w:ascii="Microsoft JhengHei" w:eastAsia="Microsoft JhengHei" w:hAnsi="Microsoft JhengHei" w:hint="eastAsia"/>
                                <w:b/>
                                <w:bCs/>
                                <w:color w:val="4A555F"/>
                              </w:rPr>
                              <w:t>驱动器的领先制造商之一。该公司成立于</w:t>
                            </w:r>
                            <w:r w:rsidRPr="00E04E1B">
                              <w:rPr>
                                <w:rFonts w:ascii="Microsoft JhengHei" w:eastAsia="Microsoft JhengHei" w:hAnsi="Microsoft JhengHei" w:hint="eastAsia"/>
                                <w:b/>
                                <w:bCs/>
                                <w:color w:val="4A555F"/>
                                <w:lang w:val="en-US"/>
                              </w:rPr>
                              <w:t>2011</w:t>
                            </w:r>
                            <w:r w:rsidRPr="00E04E1B">
                              <w:rPr>
                                <w:rFonts w:ascii="Microsoft JhengHei" w:eastAsia="Microsoft JhengHei" w:hAnsi="Microsoft JhengHei" w:hint="eastAsia"/>
                                <w:b/>
                                <w:bCs/>
                                <w:color w:val="4A555F"/>
                              </w:rPr>
                              <w:t>年，位于德国慕尼黑附近的费尔德基兴。</w:t>
                            </w:r>
                            <w:r w:rsidRPr="00E04E1B">
                              <w:rPr>
                                <w:rFonts w:ascii="Microsoft JhengHei" w:eastAsia="Microsoft JhengHei" w:hAnsi="Microsoft JhengHei" w:hint="eastAsia"/>
                                <w:b/>
                                <w:bCs/>
                                <w:color w:val="4A555F"/>
                                <w:lang w:val="en-US"/>
                              </w:rPr>
                              <w:t>Nanotec</w:t>
                            </w:r>
                            <w:r w:rsidRPr="00E04E1B">
                              <w:rPr>
                                <w:rFonts w:ascii="Microsoft JhengHei" w:eastAsia="Microsoft JhengHei" w:hAnsi="Microsoft JhengHei" w:hint="eastAsia"/>
                                <w:b/>
                                <w:bCs/>
                                <w:color w:val="4A555F"/>
                              </w:rPr>
                              <w:t>在德国、保加利亚、美国和中国拥有约</w:t>
                            </w:r>
                            <w:r w:rsidRPr="00E04E1B">
                              <w:rPr>
                                <w:rFonts w:ascii="Microsoft JhengHei" w:eastAsia="Microsoft JhengHei" w:hAnsi="Microsoft JhengHei" w:hint="eastAsia"/>
                                <w:b/>
                                <w:bCs/>
                                <w:color w:val="4A555F"/>
                                <w:lang w:val="en-US"/>
                              </w:rPr>
                              <w:t>200</w:t>
                            </w:r>
                            <w:r w:rsidRPr="00E04E1B">
                              <w:rPr>
                                <w:rFonts w:ascii="Microsoft JhengHei" w:eastAsia="Microsoft JhengHei" w:hAnsi="Microsoft JhengHei" w:hint="eastAsia"/>
                                <w:b/>
                                <w:bCs/>
                                <w:color w:val="4A555F"/>
                              </w:rPr>
                              <w:t>名员工，为全球客户提供优质服务。</w:t>
                            </w:r>
                          </w:p>
                        </w:txbxContent>
                      </wps:txbx>
                      <wps:bodyPr rot="0" vert="horz" wrap="square" lIns="720000" tIns="0" rIns="7200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93B648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35pt;margin-top:21.65pt;width:530pt;height:102pt;z-index:25165824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" fillcolor="#e3e5e9" stroked="f">
                <v:textbox inset="20mm,0,2mm,0">
                  <w:txbxContent>
                    <w:p w14:paraId="008FBF31" w14:textId="77777777" w:rsidR="001B3442" w:rsidRPr="00E04E1B" w:rsidRDefault="001B3442" w:rsidP="00E04E1B">
                      <w:pPr>
                        <w:spacing w:line="240" w:lineRule="auto"/>
                        <w:rPr>
                          <w:rFonts w:ascii="Microsoft JhengHei" w:eastAsia="Microsoft JhengHei" w:hAnsi="Microsoft JhengHei"/>
                          <w:b/>
                          <w:bCs/>
                          <w:color w:val="4A555F"/>
                          <w:lang w:val="en-US"/>
                        </w:rPr>
                      </w:pPr>
                      <w:r w:rsidRPr="00E04E1B">
                        <w:rPr>
                          <w:rFonts w:ascii="Microsoft JhengHei" w:eastAsia="Microsoft JhengHei" w:hAnsi="Microsoft JhengHei" w:hint="eastAsia"/>
                          <w:b/>
                          <w:bCs/>
                          <w:color w:val="4A555F"/>
                          <w:lang w:val="en-US"/>
                        </w:rPr>
                        <w:t>Nanotec</w:t>
                      </w:r>
                      <w:r w:rsidRPr="00E04E1B">
                        <w:rPr>
                          <w:rFonts w:ascii="Microsoft JhengHei" w:eastAsia="Microsoft JhengHei" w:hAnsi="Microsoft JhengHei" w:hint="eastAsia"/>
                          <w:b/>
                          <w:bCs/>
                          <w:color w:val="4A555F"/>
                        </w:rPr>
                        <w:t>成立于</w:t>
                      </w:r>
                      <w:r w:rsidRPr="00E04E1B">
                        <w:rPr>
                          <w:rFonts w:ascii="Microsoft JhengHei" w:eastAsia="Microsoft JhengHei" w:hAnsi="Microsoft JhengHei" w:hint="eastAsia"/>
                          <w:b/>
                          <w:bCs/>
                          <w:color w:val="4A555F"/>
                          <w:lang w:val="en-US"/>
                        </w:rPr>
                        <w:t>1991</w:t>
                      </w:r>
                      <w:r w:rsidRPr="00E04E1B">
                        <w:rPr>
                          <w:rFonts w:ascii="Microsoft JhengHei" w:eastAsia="Microsoft JhengHei" w:hAnsi="Microsoft JhengHei" w:hint="eastAsia"/>
                          <w:b/>
                          <w:bCs/>
                          <w:color w:val="4A555F"/>
                        </w:rPr>
                        <w:t>年，现在是工业自动化和医疗工程应用的电机和控制器</w:t>
                      </w:r>
                      <w:r w:rsidRPr="00E04E1B">
                        <w:rPr>
                          <w:rFonts w:ascii="Microsoft JhengHei" w:eastAsia="Microsoft JhengHei" w:hAnsi="Microsoft JhengHei" w:hint="eastAsia"/>
                          <w:b/>
                          <w:bCs/>
                          <w:color w:val="4A555F"/>
                          <w:lang w:val="en-US"/>
                        </w:rPr>
                        <w:t>/</w:t>
                      </w:r>
                      <w:r w:rsidRPr="00E04E1B">
                        <w:rPr>
                          <w:rFonts w:ascii="Microsoft JhengHei" w:eastAsia="Microsoft JhengHei" w:hAnsi="Microsoft JhengHei" w:hint="eastAsia"/>
                          <w:b/>
                          <w:bCs/>
                          <w:color w:val="4A555F"/>
                        </w:rPr>
                        <w:t>驱动器的领先制造商之一。该公司成立于</w:t>
                      </w:r>
                      <w:r w:rsidRPr="00E04E1B">
                        <w:rPr>
                          <w:rFonts w:ascii="Microsoft JhengHei" w:eastAsia="Microsoft JhengHei" w:hAnsi="Microsoft JhengHei" w:hint="eastAsia"/>
                          <w:b/>
                          <w:bCs/>
                          <w:color w:val="4A555F"/>
                          <w:lang w:val="en-US"/>
                        </w:rPr>
                        <w:t>2011</w:t>
                      </w:r>
                      <w:r w:rsidRPr="00E04E1B">
                        <w:rPr>
                          <w:rFonts w:ascii="Microsoft JhengHei" w:eastAsia="Microsoft JhengHei" w:hAnsi="Microsoft JhengHei" w:hint="eastAsia"/>
                          <w:b/>
                          <w:bCs/>
                          <w:color w:val="4A555F"/>
                        </w:rPr>
                        <w:t>年，位于德国慕尼黑附近的费尔德基兴。</w:t>
                      </w:r>
                      <w:r w:rsidRPr="00E04E1B">
                        <w:rPr>
                          <w:rFonts w:ascii="Microsoft JhengHei" w:eastAsia="Microsoft JhengHei" w:hAnsi="Microsoft JhengHei" w:hint="eastAsia"/>
                          <w:b/>
                          <w:bCs/>
                          <w:color w:val="4A555F"/>
                          <w:lang w:val="en-US"/>
                        </w:rPr>
                        <w:t>Nanotec</w:t>
                      </w:r>
                      <w:r w:rsidRPr="00E04E1B">
                        <w:rPr>
                          <w:rFonts w:ascii="Microsoft JhengHei" w:eastAsia="Microsoft JhengHei" w:hAnsi="Microsoft JhengHei" w:hint="eastAsia"/>
                          <w:b/>
                          <w:bCs/>
                          <w:color w:val="4A555F"/>
                        </w:rPr>
                        <w:t>在德国、保加利亚、美国和中国拥有约</w:t>
                      </w:r>
                      <w:r w:rsidRPr="00E04E1B">
                        <w:rPr>
                          <w:rFonts w:ascii="Microsoft JhengHei" w:eastAsia="Microsoft JhengHei" w:hAnsi="Microsoft JhengHei" w:hint="eastAsia"/>
                          <w:b/>
                          <w:bCs/>
                          <w:color w:val="4A555F"/>
                          <w:lang w:val="en-US"/>
                        </w:rPr>
                        <w:t>200</w:t>
                      </w:r>
                      <w:r w:rsidRPr="00E04E1B">
                        <w:rPr>
                          <w:rFonts w:ascii="Microsoft JhengHei" w:eastAsia="Microsoft JhengHei" w:hAnsi="Microsoft JhengHei" w:hint="eastAsia"/>
                          <w:b/>
                          <w:bCs/>
                          <w:color w:val="4A555F"/>
                        </w:rPr>
                        <w:t>名员工，为全球客户提供优质服务。</w:t>
                      </w: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5C0CB811" w14:textId="5F9AFDC0" w:rsidR="001B3442" w:rsidRPr="00FC1C3A" w:rsidRDefault="001B3442" w:rsidP="001B3442">
      <w:pPr>
        <w:rPr>
          <w:rFonts w:cs="Arial"/>
          <w:b/>
          <w:bCs/>
          <w:color w:val="4A555F"/>
          <w:sz w:val="20"/>
        </w:rPr>
      </w:pPr>
    </w:p>
    <w:p w14:paraId="33F5CD6F" w14:textId="456B41DE" w:rsidR="001B3442" w:rsidRPr="00162305" w:rsidRDefault="00E04E1B" w:rsidP="00E04E1B">
      <w:pPr>
        <w:spacing w:after="120"/>
        <w:rPr>
          <w:rFonts w:ascii="Microsoft JhengHei" w:eastAsia="Microsoft JhengHei" w:hAnsi="Microsoft JhengHei"/>
          <w:b/>
          <w:bCs/>
          <w:color w:val="4A555F"/>
        </w:rPr>
      </w:pPr>
      <w:r>
        <w:rPr>
          <w:rFonts w:ascii="Microsoft JhengHei" w:hAnsi="Microsoft JhengHei"/>
          <w:b/>
          <w:bCs/>
          <w:color w:val="4A555F"/>
        </w:rPr>
        <w:br/>
      </w:r>
      <w:r w:rsidR="001B3442" w:rsidRPr="00162305">
        <w:rPr>
          <w:rFonts w:ascii="Microsoft JhengHei" w:eastAsia="Microsoft JhengHei" w:hAnsi="Microsoft JhengHei" w:hint="eastAsia"/>
          <w:b/>
          <w:bCs/>
          <w:color w:val="4A555F"/>
        </w:rPr>
        <w:t>市场联系</w:t>
      </w:r>
    </w:p>
    <w:p w14:paraId="77D6EC2B" w14:textId="77777777" w:rsidR="001B3442" w:rsidRPr="00162305" w:rsidRDefault="001B3442" w:rsidP="001B3442">
      <w:pPr>
        <w:rPr>
          <w:rFonts w:ascii="Microsoft JhengHei" w:eastAsia="Microsoft JhengHei" w:hAnsi="Microsoft JhengHei"/>
          <w:color w:val="4A555F"/>
        </w:rPr>
      </w:pPr>
      <w:r w:rsidRPr="00162305">
        <w:rPr>
          <w:rFonts w:ascii="Microsoft JhengHei" w:eastAsia="Microsoft JhengHei" w:hAnsi="Microsoft JhengHei" w:hint="eastAsia"/>
          <w:color w:val="4A555F"/>
        </w:rPr>
        <w:t>宋小军Brenda</w:t>
      </w:r>
    </w:p>
    <w:p w14:paraId="0B2F2D74" w14:textId="77777777" w:rsidR="001B3442" w:rsidRPr="00162305" w:rsidRDefault="001B3442" w:rsidP="001B3442">
      <w:pPr>
        <w:rPr>
          <w:rFonts w:ascii="Microsoft JhengHei" w:eastAsia="Microsoft JhengHei" w:hAnsi="Microsoft JhengHei"/>
          <w:color w:val="4A555F"/>
        </w:rPr>
      </w:pPr>
      <w:r w:rsidRPr="00162305">
        <w:rPr>
          <w:rFonts w:ascii="Microsoft JhengHei" w:eastAsia="Microsoft JhengHei" w:hAnsi="Microsoft JhengHei" w:hint="eastAsia"/>
          <w:color w:val="4A555F"/>
        </w:rPr>
        <w:t>电话：0519-81688787-1064</w:t>
      </w:r>
    </w:p>
    <w:p w14:paraId="2BEF6A1F" w14:textId="77777777" w:rsidR="001B3442" w:rsidRPr="00162305" w:rsidRDefault="001B3442" w:rsidP="001B3442">
      <w:pPr>
        <w:rPr>
          <w:rFonts w:ascii="Microsoft JhengHei" w:eastAsia="Microsoft JhengHei" w:hAnsi="Microsoft JhengHei"/>
          <w:color w:val="4A555F"/>
        </w:rPr>
      </w:pPr>
      <w:r w:rsidRPr="00162305">
        <w:rPr>
          <w:rFonts w:ascii="Microsoft JhengHei" w:eastAsia="Microsoft JhengHei" w:hAnsi="Microsoft JhengHei" w:hint="eastAsia"/>
          <w:color w:val="4A555F"/>
        </w:rPr>
        <w:t>邮箱：</w:t>
      </w:r>
      <w:hyperlink r:id="rId12" w:history="1">
        <w:r w:rsidRPr="00162305">
          <w:rPr>
            <w:rStyle w:val="Hyperlink"/>
            <w:rFonts w:ascii="Microsoft JhengHei" w:eastAsia="Microsoft JhengHei" w:hAnsi="Microsoft JhengHei" w:hint="eastAsia"/>
            <w:color w:val="4A555F"/>
          </w:rPr>
          <w:t>xiaojun.song@cn.nanotec.com</w:t>
        </w:r>
      </w:hyperlink>
    </w:p>
    <w:p w14:paraId="32CFD9F7" w14:textId="4A43C8B5" w:rsidR="006B241C" w:rsidRDefault="006B241C" w:rsidP="006B241C">
      <w:pPr>
        <w:jc w:val="right"/>
        <w:rPr>
          <w:rFonts w:cs="Arial"/>
          <w:color w:val="4A555F"/>
          <w:sz w:val="20"/>
          <w:szCs w:val="20"/>
        </w:rPr>
      </w:pPr>
    </w:p>
    <w:p w14:paraId="2577941C" w14:textId="7779AD2B" w:rsidR="00FC1C3A" w:rsidRPr="00FC1C3A" w:rsidRDefault="00FC1C3A" w:rsidP="00FC1C3A">
      <w:pPr>
        <w:rPr>
          <w:rFonts w:cs="Arial"/>
          <w:sz w:val="20"/>
          <w:szCs w:val="20"/>
        </w:rPr>
      </w:pPr>
    </w:p>
    <w:p w14:paraId="11F530E7" w14:textId="0661BF26" w:rsidR="00FC1C3A" w:rsidRPr="00FC1C3A" w:rsidRDefault="00FC1C3A" w:rsidP="00FC1C3A">
      <w:pPr>
        <w:rPr>
          <w:rFonts w:cs="Arial"/>
          <w:sz w:val="20"/>
          <w:szCs w:val="20"/>
        </w:rPr>
      </w:pPr>
    </w:p>
    <w:p w14:paraId="6EEED53E" w14:textId="5B778D74" w:rsidR="00FC1C3A" w:rsidRPr="00FC1C3A" w:rsidRDefault="00FC1C3A" w:rsidP="00FC1C3A">
      <w:pPr>
        <w:rPr>
          <w:rFonts w:cs="Arial"/>
          <w:sz w:val="20"/>
          <w:szCs w:val="20"/>
        </w:rPr>
      </w:pPr>
    </w:p>
    <w:p w14:paraId="147A8491" w14:textId="3B3C77F5" w:rsidR="00FC1C3A" w:rsidRPr="00FC1C3A" w:rsidRDefault="00FC1C3A" w:rsidP="00FC1C3A">
      <w:pPr>
        <w:rPr>
          <w:rFonts w:cs="Arial"/>
          <w:sz w:val="20"/>
          <w:szCs w:val="20"/>
        </w:rPr>
      </w:pPr>
    </w:p>
    <w:p w14:paraId="19D2BE35" w14:textId="44D7C6AE" w:rsidR="00FC1C3A" w:rsidRPr="00FC1C3A" w:rsidRDefault="00FC1C3A" w:rsidP="00FC1C3A">
      <w:pPr>
        <w:rPr>
          <w:rFonts w:cs="Arial"/>
          <w:sz w:val="20"/>
          <w:szCs w:val="20"/>
        </w:rPr>
      </w:pPr>
    </w:p>
    <w:p w14:paraId="24EDC95E" w14:textId="5152F1EA" w:rsidR="00FC1C3A" w:rsidRPr="00FC1C3A" w:rsidRDefault="00FC1C3A" w:rsidP="00FC1C3A">
      <w:pPr>
        <w:rPr>
          <w:rFonts w:cs="Arial"/>
          <w:sz w:val="20"/>
          <w:szCs w:val="20"/>
        </w:rPr>
      </w:pPr>
    </w:p>
    <w:p w14:paraId="7D7FD43A" w14:textId="2BFD9E32" w:rsidR="00FC1C3A" w:rsidRPr="00FC1C3A" w:rsidRDefault="00FC1C3A" w:rsidP="00FC1C3A">
      <w:pPr>
        <w:rPr>
          <w:rFonts w:cs="Arial"/>
          <w:sz w:val="20"/>
          <w:szCs w:val="20"/>
        </w:rPr>
      </w:pPr>
    </w:p>
    <w:p w14:paraId="3BAAB802" w14:textId="1F620862" w:rsidR="00FC1C3A" w:rsidRPr="00FC1C3A" w:rsidRDefault="00FC1C3A" w:rsidP="00FC1C3A">
      <w:pPr>
        <w:rPr>
          <w:rFonts w:cs="Arial"/>
          <w:sz w:val="20"/>
          <w:szCs w:val="20"/>
        </w:rPr>
      </w:pPr>
    </w:p>
    <w:p w14:paraId="0EE86169" w14:textId="03EDA967" w:rsidR="00FC1C3A" w:rsidRPr="00FC1C3A" w:rsidRDefault="00FC1C3A" w:rsidP="00FC1C3A">
      <w:pPr>
        <w:rPr>
          <w:rFonts w:cs="Arial"/>
          <w:sz w:val="20"/>
          <w:szCs w:val="20"/>
        </w:rPr>
      </w:pPr>
    </w:p>
    <w:p w14:paraId="4F8886FE" w14:textId="43AFAF6A" w:rsidR="00FC1C3A" w:rsidRPr="00FC1C3A" w:rsidRDefault="00FC1C3A" w:rsidP="00FC1C3A">
      <w:pPr>
        <w:rPr>
          <w:rFonts w:cs="Arial"/>
          <w:sz w:val="20"/>
          <w:szCs w:val="20"/>
        </w:rPr>
      </w:pPr>
    </w:p>
    <w:p w14:paraId="45E959FD" w14:textId="242E08A4" w:rsidR="00FC1C3A" w:rsidRDefault="00FC1C3A" w:rsidP="00FC1C3A">
      <w:pPr>
        <w:rPr>
          <w:rFonts w:cs="Arial"/>
          <w:color w:val="4A555F"/>
          <w:sz w:val="20"/>
          <w:szCs w:val="20"/>
        </w:rPr>
      </w:pPr>
    </w:p>
    <w:p w14:paraId="150E4B3B" w14:textId="77777777" w:rsidR="00FC1C3A" w:rsidRPr="00FC1C3A" w:rsidRDefault="00FC1C3A" w:rsidP="00FC1C3A">
      <w:pPr>
        <w:jc w:val="right"/>
        <w:rPr>
          <w:rFonts w:cs="Arial"/>
          <w:sz w:val="20"/>
          <w:szCs w:val="20"/>
        </w:rPr>
      </w:pPr>
    </w:p>
    <w:sectPr w:rsidR="00FC1C3A" w:rsidRPr="00FC1C3A" w:rsidSect="00A44222">
      <w:headerReference w:type="even" r:id="rId13"/>
      <w:headerReference w:type="default" r:id="rId14"/>
      <w:footerReference w:type="even" r:id="rId15"/>
      <w:headerReference w:type="first" r:id="rId16"/>
      <w:footerReference w:type="first" r:id="rId17"/>
      <w:pgSz w:w="11906" w:h="16838" w:code="9"/>
      <w:pgMar w:top="1418" w:right="1295" w:bottom="1134" w:left="1134" w:header="79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0D7D00" w14:textId="77777777" w:rsidR="003779D3" w:rsidRDefault="003779D3" w:rsidP="006D018B">
      <w:pPr>
        <w:spacing w:line="240" w:lineRule="auto"/>
      </w:pPr>
      <w:r>
        <w:separator/>
      </w:r>
    </w:p>
    <w:p w14:paraId="4D8114AF" w14:textId="77777777" w:rsidR="003779D3" w:rsidRDefault="003779D3"/>
    <w:p w14:paraId="6C035371" w14:textId="77777777" w:rsidR="003779D3" w:rsidRDefault="003779D3"/>
    <w:p w14:paraId="56A4F608" w14:textId="77777777" w:rsidR="003779D3" w:rsidRDefault="003779D3"/>
    <w:p w14:paraId="117F84F9" w14:textId="77777777" w:rsidR="003779D3" w:rsidRDefault="003779D3"/>
    <w:p w14:paraId="641D05CB" w14:textId="77777777" w:rsidR="003779D3" w:rsidRDefault="003779D3"/>
  </w:endnote>
  <w:endnote w:type="continuationSeparator" w:id="0">
    <w:p w14:paraId="2AD2304D" w14:textId="77777777" w:rsidR="003779D3" w:rsidRDefault="003779D3" w:rsidP="006D018B">
      <w:pPr>
        <w:spacing w:line="240" w:lineRule="auto"/>
      </w:pPr>
      <w:r>
        <w:continuationSeparator/>
      </w:r>
    </w:p>
    <w:p w14:paraId="5C93C0C7" w14:textId="77777777" w:rsidR="003779D3" w:rsidRDefault="003779D3"/>
    <w:p w14:paraId="2B578516" w14:textId="77777777" w:rsidR="003779D3" w:rsidRDefault="003779D3"/>
    <w:p w14:paraId="57995AF5" w14:textId="77777777" w:rsidR="003779D3" w:rsidRDefault="003779D3"/>
    <w:p w14:paraId="31434B29" w14:textId="77777777" w:rsidR="003779D3" w:rsidRDefault="003779D3"/>
    <w:p w14:paraId="7DA73BC8" w14:textId="77777777" w:rsidR="003779D3" w:rsidRDefault="003779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5AA93" w14:textId="77777777" w:rsidR="00E80929" w:rsidRDefault="00E80929">
    <w:pPr>
      <w:pStyle w:val="Fuzeile"/>
    </w:pPr>
  </w:p>
  <w:p w14:paraId="24CD892B" w14:textId="77777777" w:rsidR="00224CFF" w:rsidRDefault="00224CFF"/>
  <w:p w14:paraId="7C140033" w14:textId="77777777" w:rsidR="00224CFF" w:rsidRDefault="00224CFF"/>
  <w:p w14:paraId="26588C9B" w14:textId="77777777" w:rsidR="00224CFF" w:rsidRDefault="00224CF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E7F852" w14:textId="470518E4" w:rsidR="00E81862" w:rsidRDefault="00E04E1B">
    <w:pPr>
      <w:pStyle w:val="Fuzeile"/>
    </w:pPr>
    <w:r w:rsidRPr="00301355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53E15A2" wp14:editId="0CF13392">
              <wp:simplePos x="0" y="0"/>
              <wp:positionH relativeFrom="page">
                <wp:posOffset>5155565</wp:posOffset>
              </wp:positionH>
              <wp:positionV relativeFrom="page">
                <wp:posOffset>9540875</wp:posOffset>
              </wp:positionV>
              <wp:extent cx="1541780" cy="1013460"/>
              <wp:effectExtent l="0" t="0" r="1270" b="0"/>
              <wp:wrapNone/>
              <wp:docPr id="2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1780" cy="10134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BD9504" w14:textId="77777777" w:rsidR="001B3442" w:rsidRPr="00162305" w:rsidRDefault="001B3442" w:rsidP="00E04E1B">
                          <w:pPr>
                            <w:spacing w:line="180" w:lineRule="exact"/>
                            <w:jc w:val="right"/>
                            <w:rPr>
                              <w:rFonts w:ascii="Microsoft JhengHei" w:eastAsia="Microsoft JhengHei" w:hAnsi="Microsoft JhengHei"/>
                              <w:color w:val="4A555F"/>
                              <w:sz w:val="14"/>
                              <w:szCs w:val="14"/>
                              <w:lang w:val="en-US"/>
                            </w:rPr>
                          </w:pP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</w:rPr>
                            <w:t>纳诺达克电子（常州）有限公司</w:t>
                          </w:r>
                        </w:p>
                        <w:p w14:paraId="1A0A853C" w14:textId="77777777" w:rsidR="001B3442" w:rsidRPr="00162305" w:rsidRDefault="001B3442" w:rsidP="00E04E1B">
                          <w:pPr>
                            <w:spacing w:line="180" w:lineRule="exact"/>
                            <w:jc w:val="right"/>
                            <w:rPr>
                              <w:rFonts w:ascii="Microsoft JhengHei" w:eastAsia="Microsoft JhengHei" w:hAnsi="Microsoft JhengHei"/>
                              <w:color w:val="4A555F"/>
                              <w:sz w:val="14"/>
                              <w:szCs w:val="14"/>
                              <w:lang w:val="en-US"/>
                            </w:rPr>
                          </w:pP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</w:rPr>
                            <w:t>中国 江苏省常州市新北区昆仑路</w:t>
                          </w: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  <w:lang w:val="en-US"/>
                            </w:rPr>
                            <w:t>69</w:t>
                          </w: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</w:rPr>
                            <w:t>号</w:t>
                          </w:r>
                        </w:p>
                        <w:p w14:paraId="20A60CEA" w14:textId="77777777" w:rsidR="001B3442" w:rsidRPr="00162305" w:rsidRDefault="001B3442" w:rsidP="00E04E1B">
                          <w:pPr>
                            <w:spacing w:line="180" w:lineRule="exact"/>
                            <w:jc w:val="right"/>
                            <w:rPr>
                              <w:rFonts w:ascii="Microsoft JhengHei" w:eastAsia="Microsoft JhengHei" w:hAnsi="Microsoft JhengHei"/>
                              <w:color w:val="4A555F"/>
                              <w:sz w:val="14"/>
                              <w:szCs w:val="14"/>
                              <w:lang w:val="en-US"/>
                            </w:rPr>
                          </w:pP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</w:rPr>
                            <w:t>邮编</w:t>
                          </w: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  <w:lang w:val="en-US"/>
                            </w:rPr>
                            <w:t>：213022</w:t>
                          </w:r>
                        </w:p>
                        <w:p w14:paraId="4322C04F" w14:textId="77777777" w:rsidR="001B3442" w:rsidRPr="00162305" w:rsidRDefault="001B3442" w:rsidP="00E04E1B">
                          <w:pPr>
                            <w:spacing w:line="180" w:lineRule="exact"/>
                            <w:jc w:val="right"/>
                            <w:rPr>
                              <w:rFonts w:ascii="Microsoft JhengHei" w:eastAsia="Microsoft JhengHei" w:hAnsi="Microsoft JhengHei"/>
                              <w:color w:val="4A555F"/>
                              <w:sz w:val="14"/>
                              <w:szCs w:val="14"/>
                              <w:lang w:val="en-US"/>
                            </w:rPr>
                          </w:pP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</w:rPr>
                            <w:t>电话</w:t>
                          </w: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  <w:lang w:val="en-US"/>
                            </w:rPr>
                            <w:t>：+86 519 81688787</w:t>
                          </w:r>
                        </w:p>
                        <w:p w14:paraId="273873C3" w14:textId="77777777" w:rsidR="001B3442" w:rsidRPr="00162305" w:rsidRDefault="001B3442" w:rsidP="00E04E1B">
                          <w:pPr>
                            <w:spacing w:line="180" w:lineRule="exact"/>
                            <w:jc w:val="right"/>
                            <w:rPr>
                              <w:rFonts w:ascii="Microsoft JhengHei" w:eastAsia="Microsoft JhengHei" w:hAnsi="Microsoft JhengHei"/>
                              <w:color w:val="4A555F"/>
                              <w:sz w:val="14"/>
                              <w:szCs w:val="14"/>
                              <w:lang w:val="en-US"/>
                            </w:rPr>
                          </w:pP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</w:rPr>
                            <w:t>传真</w:t>
                          </w: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  <w:lang w:val="en-US"/>
                            </w:rPr>
                            <w:t>：+86 519 81688786</w:t>
                          </w:r>
                        </w:p>
                        <w:p w14:paraId="3BBDCA3F" w14:textId="77777777" w:rsidR="001B3442" w:rsidRPr="00162305" w:rsidRDefault="001B3442" w:rsidP="00E04E1B">
                          <w:pPr>
                            <w:spacing w:line="180" w:lineRule="exact"/>
                            <w:jc w:val="right"/>
                            <w:rPr>
                              <w:rFonts w:ascii="Microsoft JhengHei" w:eastAsia="Microsoft JhengHei" w:hAnsi="Microsoft JhengHei"/>
                              <w:color w:val="4A555F"/>
                              <w:sz w:val="14"/>
                              <w:szCs w:val="14"/>
                              <w:lang w:val="en-US"/>
                            </w:rPr>
                          </w:pP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</w:rPr>
                            <w:t>邮箱</w:t>
                          </w:r>
                          <w:r w:rsidRPr="00162305">
                            <w:rPr>
                              <w:rFonts w:ascii="Microsoft JhengHei" w:eastAsia="Microsoft JhengHei" w:hAnsi="Microsoft JhengHei" w:hint="eastAsia"/>
                              <w:color w:val="4A555F"/>
                              <w:sz w:val="14"/>
                              <w:szCs w:val="14"/>
                              <w:lang w:val="en-US"/>
                            </w:rPr>
                            <w:t>：</w:t>
                          </w:r>
                          <w:hyperlink r:id="rId1" w:history="1">
                            <w:r w:rsidRPr="00162305">
                              <w:rPr>
                                <w:rStyle w:val="Hyperlink"/>
                                <w:rFonts w:ascii="Microsoft JhengHei" w:eastAsia="Microsoft JhengHei" w:hAnsi="Microsoft JhengHei" w:hint="eastAsia"/>
                                <w:color w:val="4A555F"/>
                                <w:sz w:val="14"/>
                                <w:szCs w:val="14"/>
                                <w:lang w:val="en-US"/>
                              </w:rPr>
                              <w:t>info@cn.nanotec-cn.cn</w:t>
                            </w:r>
                          </w:hyperlink>
                        </w:p>
                        <w:p w14:paraId="720501EC" w14:textId="13C2A8C9" w:rsidR="00812894" w:rsidRPr="001B3442" w:rsidRDefault="00812894" w:rsidP="00162305">
                          <w:pPr>
                            <w:pStyle w:val="Kopfzeile"/>
                            <w:tabs>
                              <w:tab w:val="left" w:pos="510"/>
                            </w:tabs>
                            <w:spacing w:line="16" w:lineRule="atLeast"/>
                            <w:jc w:val="right"/>
                            <w:rPr>
                              <w:rFonts w:cs="Arial"/>
                              <w:color w:val="4A555F"/>
                              <w:sz w:val="14"/>
                              <w:szCs w:val="14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53E15A2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405.95pt;margin-top:751.25pt;width:121.4pt;height:79.8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" stroked="f">
              <v:textbox inset="0,0,0,0">
                <w:txbxContent>
                  <w:p w14:paraId="0EBD9504" w14:textId="77777777" w:rsidR="001B3442" w:rsidRPr="00162305" w:rsidRDefault="001B3442" w:rsidP="00E04E1B">
                    <w:pPr>
                      <w:spacing w:line="180" w:lineRule="exact"/>
                      <w:jc w:val="right"/>
                      <w:rPr>
                        <w:rFonts w:ascii="Microsoft JhengHei" w:eastAsia="Microsoft JhengHei" w:hAnsi="Microsoft JhengHei"/>
                        <w:color w:val="4A555F"/>
                        <w:sz w:val="14"/>
                        <w:szCs w:val="14"/>
                        <w:lang w:val="en-US"/>
                      </w:rPr>
                    </w:pP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</w:rPr>
                      <w:t>纳诺达克电子（常州）有限公司</w:t>
                    </w:r>
                  </w:p>
                  <w:p w14:paraId="1A0A853C" w14:textId="77777777" w:rsidR="001B3442" w:rsidRPr="00162305" w:rsidRDefault="001B3442" w:rsidP="00E04E1B">
                    <w:pPr>
                      <w:spacing w:line="180" w:lineRule="exact"/>
                      <w:jc w:val="right"/>
                      <w:rPr>
                        <w:rFonts w:ascii="Microsoft JhengHei" w:eastAsia="Microsoft JhengHei" w:hAnsi="Microsoft JhengHei"/>
                        <w:color w:val="4A555F"/>
                        <w:sz w:val="14"/>
                        <w:szCs w:val="14"/>
                        <w:lang w:val="en-US"/>
                      </w:rPr>
                    </w:pP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</w:rPr>
                      <w:t>中国 江苏省常州市新北区昆仑路</w:t>
                    </w: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  <w:lang w:val="en-US"/>
                      </w:rPr>
                      <w:t>69</w:t>
                    </w: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</w:rPr>
                      <w:t>号</w:t>
                    </w:r>
                  </w:p>
                  <w:p w14:paraId="20A60CEA" w14:textId="77777777" w:rsidR="001B3442" w:rsidRPr="00162305" w:rsidRDefault="001B3442" w:rsidP="00E04E1B">
                    <w:pPr>
                      <w:spacing w:line="180" w:lineRule="exact"/>
                      <w:jc w:val="right"/>
                      <w:rPr>
                        <w:rFonts w:ascii="Microsoft JhengHei" w:eastAsia="Microsoft JhengHei" w:hAnsi="Microsoft JhengHei"/>
                        <w:color w:val="4A555F"/>
                        <w:sz w:val="14"/>
                        <w:szCs w:val="14"/>
                        <w:lang w:val="en-US"/>
                      </w:rPr>
                    </w:pP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</w:rPr>
                      <w:t>邮编</w:t>
                    </w: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  <w:lang w:val="en-US"/>
                      </w:rPr>
                      <w:t>：213022</w:t>
                    </w:r>
                  </w:p>
                  <w:p w14:paraId="4322C04F" w14:textId="77777777" w:rsidR="001B3442" w:rsidRPr="00162305" w:rsidRDefault="001B3442" w:rsidP="00E04E1B">
                    <w:pPr>
                      <w:spacing w:line="180" w:lineRule="exact"/>
                      <w:jc w:val="right"/>
                      <w:rPr>
                        <w:rFonts w:ascii="Microsoft JhengHei" w:eastAsia="Microsoft JhengHei" w:hAnsi="Microsoft JhengHei"/>
                        <w:color w:val="4A555F"/>
                        <w:sz w:val="14"/>
                        <w:szCs w:val="14"/>
                        <w:lang w:val="en-US"/>
                      </w:rPr>
                    </w:pP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</w:rPr>
                      <w:t>电话</w:t>
                    </w: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  <w:lang w:val="en-US"/>
                      </w:rPr>
                      <w:t>：+86 519 81688787</w:t>
                    </w:r>
                  </w:p>
                  <w:p w14:paraId="273873C3" w14:textId="77777777" w:rsidR="001B3442" w:rsidRPr="00162305" w:rsidRDefault="001B3442" w:rsidP="00E04E1B">
                    <w:pPr>
                      <w:spacing w:line="180" w:lineRule="exact"/>
                      <w:jc w:val="right"/>
                      <w:rPr>
                        <w:rFonts w:ascii="Microsoft JhengHei" w:eastAsia="Microsoft JhengHei" w:hAnsi="Microsoft JhengHei"/>
                        <w:color w:val="4A555F"/>
                        <w:sz w:val="14"/>
                        <w:szCs w:val="14"/>
                        <w:lang w:val="en-US"/>
                      </w:rPr>
                    </w:pP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</w:rPr>
                      <w:t>传真</w:t>
                    </w: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  <w:lang w:val="en-US"/>
                      </w:rPr>
                      <w:t>：+86 519 81688786</w:t>
                    </w:r>
                  </w:p>
                  <w:p w14:paraId="3BBDCA3F" w14:textId="77777777" w:rsidR="001B3442" w:rsidRPr="00162305" w:rsidRDefault="001B3442" w:rsidP="00E04E1B">
                    <w:pPr>
                      <w:spacing w:line="180" w:lineRule="exact"/>
                      <w:jc w:val="right"/>
                      <w:rPr>
                        <w:rFonts w:ascii="Microsoft JhengHei" w:eastAsia="Microsoft JhengHei" w:hAnsi="Microsoft JhengHei"/>
                        <w:color w:val="4A555F"/>
                        <w:sz w:val="14"/>
                        <w:szCs w:val="14"/>
                        <w:lang w:val="en-US"/>
                      </w:rPr>
                    </w:pP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</w:rPr>
                      <w:t>邮箱</w:t>
                    </w:r>
                    <w:r w:rsidRPr="00162305">
                      <w:rPr>
                        <w:rFonts w:ascii="Microsoft JhengHei" w:eastAsia="Microsoft JhengHei" w:hAnsi="Microsoft JhengHei" w:hint="eastAsia"/>
                        <w:color w:val="4A555F"/>
                        <w:sz w:val="14"/>
                        <w:szCs w:val="14"/>
                        <w:lang w:val="en-US"/>
                      </w:rPr>
                      <w:t>：</w:t>
                    </w:r>
                    <w:hyperlink r:id="rId2" w:history="1">
                      <w:r w:rsidRPr="00162305">
                        <w:rPr>
                          <w:rStyle w:val="Hyperlink"/>
                          <w:rFonts w:ascii="Microsoft JhengHei" w:eastAsia="Microsoft JhengHei" w:hAnsi="Microsoft JhengHei" w:hint="eastAsia"/>
                          <w:color w:val="4A555F"/>
                          <w:sz w:val="14"/>
                          <w:szCs w:val="14"/>
                          <w:lang w:val="en-US"/>
                        </w:rPr>
                        <w:t>info@cn.nanotec-cn.cn</w:t>
                      </w:r>
                    </w:hyperlink>
                  </w:p>
                  <w:p w14:paraId="720501EC" w14:textId="13C2A8C9" w:rsidR="00812894" w:rsidRPr="001B3442" w:rsidRDefault="00812894" w:rsidP="00162305">
                    <w:pPr>
                      <w:pStyle w:val="Kopfzeile"/>
                      <w:tabs>
                        <w:tab w:val="left" w:pos="510"/>
                      </w:tabs>
                      <w:spacing w:line="16" w:lineRule="atLeast"/>
                      <w:jc w:val="right"/>
                      <w:rPr>
                        <w:rFonts w:cs="Arial"/>
                        <w:color w:val="4A555F"/>
                        <w:sz w:val="14"/>
                        <w:szCs w:val="14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Pr="002909E7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1F06076" wp14:editId="2F2DD92C">
              <wp:simplePos x="0" y="0"/>
              <wp:positionH relativeFrom="margin">
                <wp:posOffset>4480560</wp:posOffset>
              </wp:positionH>
              <wp:positionV relativeFrom="paragraph">
                <wp:posOffset>-792398</wp:posOffset>
              </wp:positionV>
              <wp:extent cx="1493520" cy="45085"/>
              <wp:effectExtent l="0" t="0" r="0" b="0"/>
              <wp:wrapNone/>
              <wp:docPr id="70" name="Rechteck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93520" cy="45085"/>
                      </a:xfrm>
                      <a:prstGeom prst="rect">
                        <a:avLst/>
                      </a:prstGeom>
                      <a:solidFill>
                        <a:srgbClr val="F393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29B4DE2" w14:textId="7D727CC3" w:rsidR="002909E7" w:rsidRDefault="002909E7" w:rsidP="002909E7">
                          <w:pPr>
                            <w:jc w:val="center"/>
                          </w:pPr>
                          <w:r>
                            <w:softHyphen/>
                          </w:r>
                          <w:r w:rsidR="00162305">
                            <w:softHyphen/>
                          </w:r>
                          <w:r w:rsidR="00162305">
                            <w:softHyphen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06076" id="Rechteck 70" o:spid="_x0000_s1028" style="position:absolute;margin-left:352.8pt;margin-top:-62.4pt;width:117.6pt;height:3.5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" fillcolor="#f39300" stroked="f" strokeweight="2pt">
              <v:textbox>
                <w:txbxContent>
                  <w:p w14:paraId="229B4DE2" w14:textId="7D727CC3" w:rsidR="002909E7" w:rsidRDefault="002909E7" w:rsidP="002909E7">
                    <w:pPr>
                      <w:jc w:val="center"/>
                    </w:pPr>
                    <w:r>
                      <w:softHyphen/>
                    </w:r>
                    <w:r w:rsidR="00162305">
                      <w:softHyphen/>
                    </w:r>
                    <w:r w:rsidR="00162305">
                      <w:softHyphen/>
                    </w:r>
                  </w:p>
                </w:txbxContent>
              </v:textbox>
              <w10:wrap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6D43E9" w14:textId="77777777" w:rsidR="003779D3" w:rsidRDefault="003779D3" w:rsidP="006D018B">
      <w:pPr>
        <w:spacing w:line="240" w:lineRule="auto"/>
      </w:pPr>
      <w:r>
        <w:separator/>
      </w:r>
    </w:p>
    <w:p w14:paraId="09D31C16" w14:textId="77777777" w:rsidR="003779D3" w:rsidRDefault="003779D3"/>
    <w:p w14:paraId="02E934B0" w14:textId="77777777" w:rsidR="003779D3" w:rsidRDefault="003779D3"/>
    <w:p w14:paraId="4796FC5C" w14:textId="77777777" w:rsidR="003779D3" w:rsidRDefault="003779D3"/>
    <w:p w14:paraId="065C26A6" w14:textId="77777777" w:rsidR="003779D3" w:rsidRDefault="003779D3"/>
    <w:p w14:paraId="184374E4" w14:textId="77777777" w:rsidR="003779D3" w:rsidRDefault="003779D3"/>
  </w:footnote>
  <w:footnote w:type="continuationSeparator" w:id="0">
    <w:p w14:paraId="56487506" w14:textId="77777777" w:rsidR="003779D3" w:rsidRDefault="003779D3" w:rsidP="006D018B">
      <w:pPr>
        <w:spacing w:line="240" w:lineRule="auto"/>
      </w:pPr>
      <w:r>
        <w:continuationSeparator/>
      </w:r>
    </w:p>
    <w:p w14:paraId="34BE4836" w14:textId="77777777" w:rsidR="003779D3" w:rsidRDefault="003779D3"/>
    <w:p w14:paraId="02E52214" w14:textId="77777777" w:rsidR="003779D3" w:rsidRDefault="003779D3"/>
    <w:p w14:paraId="2B59004E" w14:textId="77777777" w:rsidR="003779D3" w:rsidRDefault="003779D3"/>
    <w:p w14:paraId="106D7C2B" w14:textId="77777777" w:rsidR="003779D3" w:rsidRDefault="003779D3"/>
    <w:p w14:paraId="53414135" w14:textId="77777777" w:rsidR="003779D3" w:rsidRDefault="003779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B9F3A" w14:textId="77777777" w:rsidR="00E80929" w:rsidRDefault="00E80929">
    <w:pPr>
      <w:pStyle w:val="Kopfzeile"/>
    </w:pPr>
  </w:p>
  <w:p w14:paraId="51E85866" w14:textId="77777777" w:rsidR="00224CFF" w:rsidRDefault="00224CFF"/>
  <w:p w14:paraId="59942336" w14:textId="77777777" w:rsidR="00224CFF" w:rsidRDefault="00224CFF"/>
  <w:p w14:paraId="2317A683" w14:textId="77777777" w:rsidR="00224CFF" w:rsidRDefault="00224CF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A7095" w14:textId="77777777" w:rsidR="00F84526" w:rsidRDefault="00F84526">
    <w:pPr>
      <w:pStyle w:val="Kopfzeile"/>
    </w:pPr>
  </w:p>
  <w:p w14:paraId="7FEDC89C" w14:textId="77777777" w:rsidR="00F84526" w:rsidRDefault="00F84526">
    <w:pPr>
      <w:pStyle w:val="Kopfzeile"/>
    </w:pPr>
  </w:p>
  <w:p w14:paraId="6036099F" w14:textId="77777777" w:rsidR="00F84526" w:rsidRDefault="00F84526">
    <w:pPr>
      <w:pStyle w:val="Kopfzeile"/>
    </w:pPr>
  </w:p>
  <w:p w14:paraId="141C09D5" w14:textId="77777777" w:rsidR="004C0C6B" w:rsidRDefault="004C0C6B">
    <w:pPr>
      <w:pStyle w:val="Kopfzeile"/>
    </w:pPr>
  </w:p>
  <w:p w14:paraId="12B1E787" w14:textId="77777777" w:rsidR="004C0C6B" w:rsidRDefault="004C0C6B">
    <w:pPr>
      <w:pStyle w:val="Kopfzeile"/>
    </w:pPr>
  </w:p>
  <w:p w14:paraId="4E0BF3E5" w14:textId="77777777" w:rsidR="004C0C6B" w:rsidRDefault="004C0C6B">
    <w:pPr>
      <w:pStyle w:val="Kopfzeile"/>
    </w:pPr>
  </w:p>
  <w:p w14:paraId="3B986777" w14:textId="77777777" w:rsidR="00F8466E" w:rsidRDefault="00F8466E">
    <w:pPr>
      <w:pStyle w:val="Kopfzeile"/>
    </w:pPr>
    <w:r>
      <w:rPr>
        <w:noProof/>
      </w:rPr>
      <w:drawing>
        <wp:anchor distT="0" distB="0" distL="114300" distR="114300" simplePos="0" relativeHeight="251663360" behindDoc="0" locked="1" layoutInCell="1" allowOverlap="1" wp14:anchorId="4FDDFA4E" wp14:editId="11D851EA">
          <wp:simplePos x="0" y="0"/>
          <wp:positionH relativeFrom="margin">
            <wp:posOffset>4122420</wp:posOffset>
          </wp:positionH>
          <wp:positionV relativeFrom="page">
            <wp:posOffset>431800</wp:posOffset>
          </wp:positionV>
          <wp:extent cx="1980000" cy="385200"/>
          <wp:effectExtent l="0" t="0" r="1270" b="0"/>
          <wp:wrapNone/>
          <wp:docPr id="31" name="Grafik 3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Grafik 12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0000" cy="38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80799F" w14:textId="417EAD68" w:rsidR="00812894" w:rsidRDefault="00155379" w:rsidP="00E6750E">
    <w:pPr>
      <w:pStyle w:val="Kopfzeile"/>
      <w:spacing w:line="276" w:lineRule="auto"/>
      <w:rPr>
        <w:rFonts w:cs="Arial"/>
        <w:lang w:val="en-US"/>
      </w:rPr>
    </w:pPr>
    <w:r>
      <w:rPr>
        <w:b/>
        <w:noProof/>
      </w:rPr>
      <mc:AlternateContent>
        <mc:Choice Requires="wps">
          <w:drawing>
            <wp:anchor distT="0" distB="0" distL="114300" distR="114300" simplePos="0" relativeHeight="251665408" behindDoc="1" locked="1" layoutInCell="1" allowOverlap="1" wp14:anchorId="32CB2DBD" wp14:editId="32426416">
              <wp:simplePos x="0" y="0"/>
              <wp:positionH relativeFrom="page">
                <wp:posOffset>136525</wp:posOffset>
              </wp:positionH>
              <wp:positionV relativeFrom="page">
                <wp:posOffset>3517900</wp:posOffset>
              </wp:positionV>
              <wp:extent cx="0" cy="252000"/>
              <wp:effectExtent l="0" t="0" r="0" b="0"/>
              <wp:wrapNone/>
              <wp:docPr id="13" name="AutoShape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rot="5400000">
                        <a:off x="0" y="0"/>
                        <a:ext cx="0" cy="252000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chemeClr val="accent3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5FA99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7" o:spid="_x0000_s1026" type="#_x0000_t32" style="position:absolute;margin-left:10.75pt;margin-top:277pt;width:0;height:19.85pt;rotation:90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" strokecolor="#a5a5a5 [3206]" strokeweight=".25pt">
              <w10:wrap anchorx="page" anchory="page"/>
              <w10:anchorlock/>
            </v:shape>
          </w:pict>
        </mc:Fallback>
      </mc:AlternateContent>
    </w:r>
    <w:r w:rsidR="00812894">
      <w:rPr>
        <w:noProof/>
      </w:rPr>
      <w:drawing>
        <wp:anchor distT="0" distB="0" distL="114300" distR="114300" simplePos="0" relativeHeight="251661312" behindDoc="0" locked="1" layoutInCell="1" allowOverlap="1" wp14:anchorId="08AA44B4" wp14:editId="01639226">
          <wp:simplePos x="0" y="0"/>
          <wp:positionH relativeFrom="margin">
            <wp:posOffset>4123055</wp:posOffset>
          </wp:positionH>
          <wp:positionV relativeFrom="page">
            <wp:posOffset>431800</wp:posOffset>
          </wp:positionV>
          <wp:extent cx="1980000" cy="385200"/>
          <wp:effectExtent l="0" t="0" r="1270" b="0"/>
          <wp:wrapNone/>
          <wp:docPr id="64" name="Grafik 64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Grafik 12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0000" cy="38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3CF409B" w14:textId="77777777" w:rsidR="00E6750E" w:rsidRPr="00290B7D" w:rsidRDefault="00E6750E" w:rsidP="00E6750E">
    <w:pPr>
      <w:pStyle w:val="Kopfzeile"/>
      <w:spacing w:line="276" w:lineRule="auto"/>
      <w:rPr>
        <w:rFonts w:cs="Arial"/>
        <w:lang w:val="en-US"/>
      </w:rPr>
    </w:pPr>
  </w:p>
  <w:p w14:paraId="01C69FAF" w14:textId="053A20B2" w:rsidR="00812894" w:rsidRPr="00290B7D" w:rsidRDefault="00812894" w:rsidP="00812894">
    <w:pPr>
      <w:pStyle w:val="Kopfzeile"/>
      <w:spacing w:line="276" w:lineRule="auto"/>
      <w:rPr>
        <w:rFonts w:cs="Arial"/>
        <w:lang w:val="en-US"/>
      </w:rPr>
    </w:pPr>
  </w:p>
  <w:p w14:paraId="6701C80D" w14:textId="0BEF22E7" w:rsidR="00812894" w:rsidRDefault="00812894" w:rsidP="00812894">
    <w:pPr>
      <w:pStyle w:val="Kopfzeile"/>
      <w:tabs>
        <w:tab w:val="clear" w:pos="4536"/>
        <w:tab w:val="clear" w:pos="9072"/>
        <w:tab w:val="left" w:pos="4110"/>
      </w:tabs>
      <w:spacing w:line="276" w:lineRule="auto"/>
      <w:rPr>
        <w:rFonts w:cs="Arial"/>
        <w:lang w:val="en-US"/>
      </w:rPr>
    </w:pPr>
  </w:p>
  <w:p w14:paraId="16818EE8" w14:textId="40A47AFC" w:rsidR="008934EB" w:rsidRPr="00290B7D" w:rsidRDefault="008934EB" w:rsidP="00812894">
    <w:pPr>
      <w:pStyle w:val="Kopfzeile"/>
      <w:tabs>
        <w:tab w:val="clear" w:pos="4536"/>
        <w:tab w:val="clear" w:pos="9072"/>
        <w:tab w:val="left" w:pos="4110"/>
      </w:tabs>
      <w:spacing w:line="276" w:lineRule="auto"/>
      <w:rPr>
        <w:rFonts w:cs="Arial"/>
        <w:lang w:val="en-US"/>
      </w:rPr>
    </w:pPr>
  </w:p>
  <w:p w14:paraId="101CAD55" w14:textId="5C68125A" w:rsidR="00812894" w:rsidRDefault="00FC1C3A" w:rsidP="00FC1C3A">
    <w:pPr>
      <w:pStyle w:val="Kopfzeile"/>
      <w:tabs>
        <w:tab w:val="clear" w:pos="4536"/>
        <w:tab w:val="clear" w:pos="9072"/>
        <w:tab w:val="left" w:pos="887"/>
      </w:tabs>
      <w:spacing w:line="276" w:lineRule="auto"/>
      <w:rPr>
        <w:lang w:val="en-US"/>
      </w:rPr>
    </w:pPr>
    <w:r>
      <w:rPr>
        <w:b/>
        <w:noProof/>
      </w:rPr>
      <w:drawing>
        <wp:inline distT="0" distB="0" distL="0" distR="0" wp14:anchorId="5395B513" wp14:editId="6D4E5B70">
          <wp:extent cx="4294636" cy="399238"/>
          <wp:effectExtent l="0" t="0" r="0" b="1270"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36316" cy="4681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3260A9" w14:textId="1590C635" w:rsidR="00656C18" w:rsidRDefault="001F0AE5" w:rsidP="00812894">
    <w:pPr>
      <w:pStyle w:val="Kopfzeile"/>
      <w:spacing w:line="276" w:lineRule="auto"/>
      <w:rPr>
        <w:rFonts w:cs="Arial"/>
        <w:lang w:val="en-US"/>
      </w:rPr>
    </w:pPr>
    <w:r w:rsidRPr="00B90623"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1818A9B" wp14:editId="3E747A9E">
              <wp:simplePos x="0" y="0"/>
              <wp:positionH relativeFrom="page">
                <wp:posOffset>0</wp:posOffset>
              </wp:positionH>
              <wp:positionV relativeFrom="page">
                <wp:posOffset>1903228</wp:posOffset>
              </wp:positionV>
              <wp:extent cx="3752850" cy="6350"/>
              <wp:effectExtent l="0" t="0" r="19050" b="31750"/>
              <wp:wrapNone/>
              <wp:docPr id="1" name="Gerader Verbinde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752850" cy="6350"/>
                      </a:xfrm>
                      <a:prstGeom prst="line">
                        <a:avLst/>
                      </a:prstGeom>
                      <a:ln>
                        <a:solidFill>
                          <a:srgbClr val="F393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E445B6D" id="Gerader Verbinder 1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0,149.85pt" to="295.5pt,15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" strokecolor="#f39300">
              <w10:wrap anchorx="page" anchory="page"/>
            </v:line>
          </w:pict>
        </mc:Fallback>
      </mc:AlternateContent>
    </w:r>
  </w:p>
  <w:p w14:paraId="6E10ABAE" w14:textId="1097168B" w:rsidR="001E2B6B" w:rsidRDefault="001E2B6B" w:rsidP="00812894">
    <w:pPr>
      <w:pStyle w:val="Kopfzeile"/>
      <w:spacing w:line="276" w:lineRule="auto"/>
      <w:rPr>
        <w:rFonts w:cs="Arial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D"/>
    <w:multiLevelType w:val="singleLevel"/>
    <w:tmpl w:val="5E22AC3A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04B71612"/>
    <w:multiLevelType w:val="multilevel"/>
    <w:tmpl w:val="9FE0BFA0"/>
    <w:numStyleLink w:val="ListeZahlen"/>
  </w:abstractNum>
  <w:abstractNum w:abstractNumId="2" w15:restartNumberingAfterBreak="0">
    <w:nsid w:val="19921DB2"/>
    <w:multiLevelType w:val="multilevel"/>
    <w:tmpl w:val="2A7C653A"/>
    <w:numStyleLink w:val="ListeBullets"/>
  </w:abstractNum>
  <w:abstractNum w:abstractNumId="3" w15:restartNumberingAfterBreak="0">
    <w:nsid w:val="27634A4C"/>
    <w:multiLevelType w:val="multilevel"/>
    <w:tmpl w:val="2A7C653A"/>
    <w:styleLink w:val="ListeBullets"/>
    <w:lvl w:ilvl="0">
      <w:start w:val="1"/>
      <w:numFmt w:val="bullet"/>
      <w:pStyle w:val="ListeNummer1"/>
      <w:lvlText w:val=""/>
      <w:lvlJc w:val="left"/>
      <w:pPr>
        <w:tabs>
          <w:tab w:val="num" w:pos="357"/>
        </w:tabs>
        <w:ind w:left="360" w:hanging="360"/>
      </w:pPr>
      <w:rPr>
        <w:rFonts w:ascii="Wingdings" w:hAnsi="Wingdings" w:hint="default"/>
        <w:color w:val="4A555F"/>
      </w:rPr>
    </w:lvl>
    <w:lvl w:ilvl="1">
      <w:start w:val="1"/>
      <w:numFmt w:val="bullet"/>
      <w:pStyle w:val="ListeNummer2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4A555F"/>
      </w:rPr>
    </w:lvl>
    <w:lvl w:ilvl="2">
      <w:start w:val="1"/>
      <w:numFmt w:val="bullet"/>
      <w:pStyle w:val="ListeNummer3"/>
      <w:lvlText w:val=""/>
      <w:lvlJc w:val="left"/>
      <w:pPr>
        <w:tabs>
          <w:tab w:val="num" w:pos="1077"/>
        </w:tabs>
        <w:ind w:left="1080" w:hanging="360"/>
      </w:pPr>
      <w:rPr>
        <w:rFonts w:ascii="Wingdings" w:hAnsi="Wingdings" w:hint="default"/>
        <w:color w:val="4A555F"/>
      </w:rPr>
    </w:lvl>
    <w:lvl w:ilvl="3">
      <w:start w:val="1"/>
      <w:numFmt w:val="bullet"/>
      <w:pStyle w:val="ListeNummer4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4A555F"/>
      </w:rPr>
    </w:lvl>
    <w:lvl w:ilvl="4">
      <w:start w:val="1"/>
      <w:numFmt w:val="bullet"/>
      <w:pStyle w:val="ListeNummer5"/>
      <w:lvlText w:val=""/>
      <w:lvlJc w:val="left"/>
      <w:pPr>
        <w:tabs>
          <w:tab w:val="num" w:pos="1797"/>
        </w:tabs>
        <w:ind w:left="1800" w:hanging="360"/>
      </w:pPr>
      <w:rPr>
        <w:rFonts w:ascii="Wingdings" w:hAnsi="Wingdings" w:hint="default"/>
        <w:color w:val="4A555F"/>
      </w:rPr>
    </w:lvl>
    <w:lvl w:ilvl="5">
      <w:start w:val="1"/>
      <w:numFmt w:val="bullet"/>
      <w:pStyle w:val="ListeNummer6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4A555F"/>
      </w:rPr>
    </w:lvl>
    <w:lvl w:ilvl="6">
      <w:start w:val="1"/>
      <w:numFmt w:val="bullet"/>
      <w:pStyle w:val="ListeNummer7"/>
      <w:lvlText w:val=""/>
      <w:lvlJc w:val="left"/>
      <w:pPr>
        <w:tabs>
          <w:tab w:val="num" w:pos="2517"/>
        </w:tabs>
        <w:ind w:left="2520" w:hanging="360"/>
      </w:pPr>
      <w:rPr>
        <w:rFonts w:ascii="Wingdings" w:hAnsi="Wingdings" w:hint="default"/>
        <w:color w:val="4A555F"/>
      </w:rPr>
    </w:lvl>
    <w:lvl w:ilvl="7">
      <w:start w:val="1"/>
      <w:numFmt w:val="bullet"/>
      <w:pStyle w:val="ListeNummer8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color w:val="4A555F"/>
      </w:rPr>
    </w:lvl>
    <w:lvl w:ilvl="8">
      <w:start w:val="1"/>
      <w:numFmt w:val="bullet"/>
      <w:pStyle w:val="ListeNummer9"/>
      <w:lvlText w:val=""/>
      <w:lvlJc w:val="left"/>
      <w:pPr>
        <w:tabs>
          <w:tab w:val="num" w:pos="3238"/>
        </w:tabs>
        <w:ind w:left="3240" w:hanging="360"/>
      </w:pPr>
      <w:rPr>
        <w:rFonts w:ascii="Wingdings" w:hAnsi="Wingdings" w:hint="default"/>
        <w:color w:val="4A555F"/>
      </w:rPr>
    </w:lvl>
  </w:abstractNum>
  <w:abstractNum w:abstractNumId="4" w15:restartNumberingAfterBreak="0">
    <w:nsid w:val="3C166795"/>
    <w:multiLevelType w:val="multilevel"/>
    <w:tmpl w:val="9FE0BFA0"/>
    <w:styleLink w:val="ListeZahlen"/>
    <w:lvl w:ilvl="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7"/>
        </w:tabs>
        <w:ind w:left="90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44"/>
        </w:tabs>
        <w:ind w:left="1644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552"/>
        </w:tabs>
        <w:ind w:left="2552" w:hanging="90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29"/>
        </w:tabs>
        <w:ind w:left="3629" w:hanging="107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76"/>
        </w:tabs>
        <w:ind w:left="4876" w:hanging="124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350"/>
        </w:tabs>
        <w:ind w:left="6350" w:hanging="147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938"/>
        </w:tabs>
        <w:ind w:left="7938" w:hanging="158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938"/>
        </w:tabs>
        <w:ind w:left="7938" w:hanging="1588"/>
      </w:pPr>
      <w:rPr>
        <w:rFonts w:hint="default"/>
      </w:rPr>
    </w:lvl>
  </w:abstractNum>
  <w:abstractNum w:abstractNumId="5" w15:restartNumberingAfterBreak="0">
    <w:nsid w:val="5A511B14"/>
    <w:multiLevelType w:val="multilevel"/>
    <w:tmpl w:val="11BCD664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stylePaneFormatFilter w:val="D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1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BottomSpacing/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zU2NAMCIwtDUyUdpeDU4uLM/DyQAqNaAIhssIwsAAAA"/>
  </w:docVars>
  <w:rsids>
    <w:rsidRoot w:val="00433471"/>
    <w:rsid w:val="00006F9B"/>
    <w:rsid w:val="000141E7"/>
    <w:rsid w:val="00015830"/>
    <w:rsid w:val="000162CC"/>
    <w:rsid w:val="00017957"/>
    <w:rsid w:val="00020693"/>
    <w:rsid w:val="000212C8"/>
    <w:rsid w:val="00021A40"/>
    <w:rsid w:val="00026188"/>
    <w:rsid w:val="00035E38"/>
    <w:rsid w:val="0004058C"/>
    <w:rsid w:val="000435F0"/>
    <w:rsid w:val="00043D89"/>
    <w:rsid w:val="000440F1"/>
    <w:rsid w:val="00045B5D"/>
    <w:rsid w:val="0005057C"/>
    <w:rsid w:val="00051A71"/>
    <w:rsid w:val="00051C8C"/>
    <w:rsid w:val="00054CB4"/>
    <w:rsid w:val="00056100"/>
    <w:rsid w:val="000600DA"/>
    <w:rsid w:val="0006105A"/>
    <w:rsid w:val="00071F95"/>
    <w:rsid w:val="0007637F"/>
    <w:rsid w:val="00077168"/>
    <w:rsid w:val="00080B5D"/>
    <w:rsid w:val="0008396A"/>
    <w:rsid w:val="00083C0B"/>
    <w:rsid w:val="00083CCE"/>
    <w:rsid w:val="000874E5"/>
    <w:rsid w:val="00092741"/>
    <w:rsid w:val="00092B9D"/>
    <w:rsid w:val="00093388"/>
    <w:rsid w:val="00095105"/>
    <w:rsid w:val="000A268B"/>
    <w:rsid w:val="000A2AF0"/>
    <w:rsid w:val="000A341D"/>
    <w:rsid w:val="000A5E9A"/>
    <w:rsid w:val="000B09F4"/>
    <w:rsid w:val="000B197C"/>
    <w:rsid w:val="000C02C6"/>
    <w:rsid w:val="000C3D7C"/>
    <w:rsid w:val="000C65B6"/>
    <w:rsid w:val="000C6DC5"/>
    <w:rsid w:val="000D1727"/>
    <w:rsid w:val="000D208F"/>
    <w:rsid w:val="000D7F9E"/>
    <w:rsid w:val="000E1762"/>
    <w:rsid w:val="000E685E"/>
    <w:rsid w:val="000F28DC"/>
    <w:rsid w:val="000F509F"/>
    <w:rsid w:val="000F5954"/>
    <w:rsid w:val="000F596C"/>
    <w:rsid w:val="000F76F0"/>
    <w:rsid w:val="0010344F"/>
    <w:rsid w:val="001130B1"/>
    <w:rsid w:val="001133AB"/>
    <w:rsid w:val="001148BB"/>
    <w:rsid w:val="00115A96"/>
    <w:rsid w:val="00116703"/>
    <w:rsid w:val="00120802"/>
    <w:rsid w:val="00122D81"/>
    <w:rsid w:val="00123AD1"/>
    <w:rsid w:val="00132386"/>
    <w:rsid w:val="001333ED"/>
    <w:rsid w:val="00136B9F"/>
    <w:rsid w:val="0013799F"/>
    <w:rsid w:val="00137EE5"/>
    <w:rsid w:val="00140862"/>
    <w:rsid w:val="00141A94"/>
    <w:rsid w:val="00141F09"/>
    <w:rsid w:val="0014300F"/>
    <w:rsid w:val="00150416"/>
    <w:rsid w:val="00155379"/>
    <w:rsid w:val="001553DD"/>
    <w:rsid w:val="00155A04"/>
    <w:rsid w:val="00155CF6"/>
    <w:rsid w:val="00156619"/>
    <w:rsid w:val="0016148E"/>
    <w:rsid w:val="00162305"/>
    <w:rsid w:val="00162327"/>
    <w:rsid w:val="00162DB5"/>
    <w:rsid w:val="0016578C"/>
    <w:rsid w:val="00165F53"/>
    <w:rsid w:val="00167B5B"/>
    <w:rsid w:val="0017386F"/>
    <w:rsid w:val="00173A4E"/>
    <w:rsid w:val="00176767"/>
    <w:rsid w:val="00176768"/>
    <w:rsid w:val="00176ECF"/>
    <w:rsid w:val="0018104F"/>
    <w:rsid w:val="00182654"/>
    <w:rsid w:val="00183275"/>
    <w:rsid w:val="00183DE9"/>
    <w:rsid w:val="00186B2D"/>
    <w:rsid w:val="001914D0"/>
    <w:rsid w:val="00193E0B"/>
    <w:rsid w:val="00193ED1"/>
    <w:rsid w:val="001B27D1"/>
    <w:rsid w:val="001B3442"/>
    <w:rsid w:val="001C16E8"/>
    <w:rsid w:val="001C3447"/>
    <w:rsid w:val="001D304C"/>
    <w:rsid w:val="001D66D1"/>
    <w:rsid w:val="001D79A8"/>
    <w:rsid w:val="001E0685"/>
    <w:rsid w:val="001E2667"/>
    <w:rsid w:val="001E2B6B"/>
    <w:rsid w:val="001E3E4D"/>
    <w:rsid w:val="001F0786"/>
    <w:rsid w:val="001F0AE5"/>
    <w:rsid w:val="001F0EBA"/>
    <w:rsid w:val="001F63EA"/>
    <w:rsid w:val="001F6A82"/>
    <w:rsid w:val="00200C5D"/>
    <w:rsid w:val="002026A6"/>
    <w:rsid w:val="00202ED4"/>
    <w:rsid w:val="0021368A"/>
    <w:rsid w:val="0021416E"/>
    <w:rsid w:val="00215CA1"/>
    <w:rsid w:val="002165EC"/>
    <w:rsid w:val="00217A53"/>
    <w:rsid w:val="002214D6"/>
    <w:rsid w:val="00224CFF"/>
    <w:rsid w:val="002269FC"/>
    <w:rsid w:val="00227264"/>
    <w:rsid w:val="002272CF"/>
    <w:rsid w:val="00227E90"/>
    <w:rsid w:val="00231C0C"/>
    <w:rsid w:val="00242CBB"/>
    <w:rsid w:val="00245509"/>
    <w:rsid w:val="00247D1B"/>
    <w:rsid w:val="002517DE"/>
    <w:rsid w:val="00252659"/>
    <w:rsid w:val="00254D65"/>
    <w:rsid w:val="00255461"/>
    <w:rsid w:val="0025580C"/>
    <w:rsid w:val="002574E3"/>
    <w:rsid w:val="00260440"/>
    <w:rsid w:val="00260BEF"/>
    <w:rsid w:val="002611B0"/>
    <w:rsid w:val="00262E1D"/>
    <w:rsid w:val="00266351"/>
    <w:rsid w:val="00266AF3"/>
    <w:rsid w:val="00270302"/>
    <w:rsid w:val="0027106E"/>
    <w:rsid w:val="00271BBA"/>
    <w:rsid w:val="0027554B"/>
    <w:rsid w:val="0027591B"/>
    <w:rsid w:val="00281ACD"/>
    <w:rsid w:val="00283739"/>
    <w:rsid w:val="00284C76"/>
    <w:rsid w:val="002876EC"/>
    <w:rsid w:val="002909E7"/>
    <w:rsid w:val="00290DDC"/>
    <w:rsid w:val="00293B50"/>
    <w:rsid w:val="00294845"/>
    <w:rsid w:val="00295E14"/>
    <w:rsid w:val="002961CE"/>
    <w:rsid w:val="002A2600"/>
    <w:rsid w:val="002A28C5"/>
    <w:rsid w:val="002B0FBF"/>
    <w:rsid w:val="002B1E02"/>
    <w:rsid w:val="002B2561"/>
    <w:rsid w:val="002B32D3"/>
    <w:rsid w:val="002B3654"/>
    <w:rsid w:val="002B755E"/>
    <w:rsid w:val="002C0911"/>
    <w:rsid w:val="002C09C0"/>
    <w:rsid w:val="002C45D8"/>
    <w:rsid w:val="002C67D1"/>
    <w:rsid w:val="002C73BF"/>
    <w:rsid w:val="002C78DA"/>
    <w:rsid w:val="002D0B7F"/>
    <w:rsid w:val="002D0DE1"/>
    <w:rsid w:val="002D6B0D"/>
    <w:rsid w:val="002E277A"/>
    <w:rsid w:val="002E546D"/>
    <w:rsid w:val="002F03F6"/>
    <w:rsid w:val="002F07EF"/>
    <w:rsid w:val="002F5CDC"/>
    <w:rsid w:val="00301B58"/>
    <w:rsid w:val="00303E6B"/>
    <w:rsid w:val="00312827"/>
    <w:rsid w:val="00316F08"/>
    <w:rsid w:val="00320D6A"/>
    <w:rsid w:val="0032184B"/>
    <w:rsid w:val="00326B6D"/>
    <w:rsid w:val="00327E4E"/>
    <w:rsid w:val="00330337"/>
    <w:rsid w:val="0033299D"/>
    <w:rsid w:val="003348A4"/>
    <w:rsid w:val="00336C30"/>
    <w:rsid w:val="003370D0"/>
    <w:rsid w:val="00340014"/>
    <w:rsid w:val="003430A6"/>
    <w:rsid w:val="00344E8A"/>
    <w:rsid w:val="00346CED"/>
    <w:rsid w:val="00353E51"/>
    <w:rsid w:val="00354855"/>
    <w:rsid w:val="0035527D"/>
    <w:rsid w:val="00355918"/>
    <w:rsid w:val="00355EF5"/>
    <w:rsid w:val="0035602D"/>
    <w:rsid w:val="00356A6D"/>
    <w:rsid w:val="00357AC4"/>
    <w:rsid w:val="00360F41"/>
    <w:rsid w:val="00361664"/>
    <w:rsid w:val="00362D7B"/>
    <w:rsid w:val="0036773C"/>
    <w:rsid w:val="0037131E"/>
    <w:rsid w:val="00371956"/>
    <w:rsid w:val="003729CF"/>
    <w:rsid w:val="003777F6"/>
    <w:rsid w:val="003779D3"/>
    <w:rsid w:val="0038495E"/>
    <w:rsid w:val="0039005A"/>
    <w:rsid w:val="003901D0"/>
    <w:rsid w:val="003903B7"/>
    <w:rsid w:val="003A21C5"/>
    <w:rsid w:val="003A37DF"/>
    <w:rsid w:val="003A7110"/>
    <w:rsid w:val="003A7278"/>
    <w:rsid w:val="003B5A86"/>
    <w:rsid w:val="003B725C"/>
    <w:rsid w:val="003C1320"/>
    <w:rsid w:val="003C354D"/>
    <w:rsid w:val="003C708A"/>
    <w:rsid w:val="003C7CFC"/>
    <w:rsid w:val="003D11AB"/>
    <w:rsid w:val="003D207D"/>
    <w:rsid w:val="003D50F2"/>
    <w:rsid w:val="003D765C"/>
    <w:rsid w:val="003E3DE0"/>
    <w:rsid w:val="003E7F76"/>
    <w:rsid w:val="003F12C7"/>
    <w:rsid w:val="003F1BD0"/>
    <w:rsid w:val="003F609B"/>
    <w:rsid w:val="004024BC"/>
    <w:rsid w:val="00407A51"/>
    <w:rsid w:val="0041337B"/>
    <w:rsid w:val="00414FC5"/>
    <w:rsid w:val="0042044F"/>
    <w:rsid w:val="00422431"/>
    <w:rsid w:val="004251C7"/>
    <w:rsid w:val="00426706"/>
    <w:rsid w:val="00433471"/>
    <w:rsid w:val="00433B40"/>
    <w:rsid w:val="00433CF6"/>
    <w:rsid w:val="00437B50"/>
    <w:rsid w:val="0044045E"/>
    <w:rsid w:val="0044147C"/>
    <w:rsid w:val="00456C56"/>
    <w:rsid w:val="00464D34"/>
    <w:rsid w:val="0047066B"/>
    <w:rsid w:val="0047308B"/>
    <w:rsid w:val="00474A6E"/>
    <w:rsid w:val="0048027A"/>
    <w:rsid w:val="004813B9"/>
    <w:rsid w:val="00483F24"/>
    <w:rsid w:val="0049056E"/>
    <w:rsid w:val="004926AB"/>
    <w:rsid w:val="004977E1"/>
    <w:rsid w:val="004A0C68"/>
    <w:rsid w:val="004A1971"/>
    <w:rsid w:val="004A7C5B"/>
    <w:rsid w:val="004B130C"/>
    <w:rsid w:val="004B1799"/>
    <w:rsid w:val="004B32A6"/>
    <w:rsid w:val="004B3F44"/>
    <w:rsid w:val="004B40B2"/>
    <w:rsid w:val="004B5D4F"/>
    <w:rsid w:val="004B6FC6"/>
    <w:rsid w:val="004B7E19"/>
    <w:rsid w:val="004B7EBE"/>
    <w:rsid w:val="004C0C6B"/>
    <w:rsid w:val="004C5685"/>
    <w:rsid w:val="004C673E"/>
    <w:rsid w:val="004C6A78"/>
    <w:rsid w:val="004D1551"/>
    <w:rsid w:val="004D24F1"/>
    <w:rsid w:val="004D301B"/>
    <w:rsid w:val="004D6470"/>
    <w:rsid w:val="004E1E9D"/>
    <w:rsid w:val="004E3168"/>
    <w:rsid w:val="004E7A3F"/>
    <w:rsid w:val="004F0DF3"/>
    <w:rsid w:val="00502EEC"/>
    <w:rsid w:val="00511149"/>
    <w:rsid w:val="00513C3D"/>
    <w:rsid w:val="005149CB"/>
    <w:rsid w:val="005157CE"/>
    <w:rsid w:val="005166BD"/>
    <w:rsid w:val="00521251"/>
    <w:rsid w:val="005226D9"/>
    <w:rsid w:val="00522D30"/>
    <w:rsid w:val="00524182"/>
    <w:rsid w:val="00526B76"/>
    <w:rsid w:val="00530301"/>
    <w:rsid w:val="00530D76"/>
    <w:rsid w:val="0053267C"/>
    <w:rsid w:val="005331D8"/>
    <w:rsid w:val="005342BC"/>
    <w:rsid w:val="00540318"/>
    <w:rsid w:val="005425E1"/>
    <w:rsid w:val="00547C84"/>
    <w:rsid w:val="00554610"/>
    <w:rsid w:val="005619D5"/>
    <w:rsid w:val="0056786F"/>
    <w:rsid w:val="00567A22"/>
    <w:rsid w:val="00571A5A"/>
    <w:rsid w:val="005734CB"/>
    <w:rsid w:val="00573D54"/>
    <w:rsid w:val="0058041C"/>
    <w:rsid w:val="00580C23"/>
    <w:rsid w:val="00581574"/>
    <w:rsid w:val="00582A21"/>
    <w:rsid w:val="00591063"/>
    <w:rsid w:val="005922AB"/>
    <w:rsid w:val="005A455B"/>
    <w:rsid w:val="005A4D45"/>
    <w:rsid w:val="005A5BBA"/>
    <w:rsid w:val="005B22ED"/>
    <w:rsid w:val="005B7294"/>
    <w:rsid w:val="005B76AD"/>
    <w:rsid w:val="005C03A0"/>
    <w:rsid w:val="005C0F20"/>
    <w:rsid w:val="005C5F1E"/>
    <w:rsid w:val="005C68D8"/>
    <w:rsid w:val="005D43D3"/>
    <w:rsid w:val="005D76EC"/>
    <w:rsid w:val="005E53D5"/>
    <w:rsid w:val="005E5ACE"/>
    <w:rsid w:val="005F0753"/>
    <w:rsid w:val="005F1996"/>
    <w:rsid w:val="005F5215"/>
    <w:rsid w:val="005F6757"/>
    <w:rsid w:val="0060006C"/>
    <w:rsid w:val="00605766"/>
    <w:rsid w:val="00607770"/>
    <w:rsid w:val="00610B10"/>
    <w:rsid w:val="00614351"/>
    <w:rsid w:val="0061519E"/>
    <w:rsid w:val="00620D0D"/>
    <w:rsid w:val="00623B80"/>
    <w:rsid w:val="00624EBF"/>
    <w:rsid w:val="00625BA6"/>
    <w:rsid w:val="006320C1"/>
    <w:rsid w:val="006333BA"/>
    <w:rsid w:val="006502C0"/>
    <w:rsid w:val="006510AC"/>
    <w:rsid w:val="00653D17"/>
    <w:rsid w:val="006545F2"/>
    <w:rsid w:val="00654DC2"/>
    <w:rsid w:val="00656C18"/>
    <w:rsid w:val="006576B9"/>
    <w:rsid w:val="00661D4F"/>
    <w:rsid w:val="006631EB"/>
    <w:rsid w:val="00663260"/>
    <w:rsid w:val="00663870"/>
    <w:rsid w:val="00666768"/>
    <w:rsid w:val="006673E6"/>
    <w:rsid w:val="006756E0"/>
    <w:rsid w:val="006808A2"/>
    <w:rsid w:val="00680A6F"/>
    <w:rsid w:val="006931D8"/>
    <w:rsid w:val="00694398"/>
    <w:rsid w:val="00696B31"/>
    <w:rsid w:val="006A054F"/>
    <w:rsid w:val="006A2A98"/>
    <w:rsid w:val="006A44AC"/>
    <w:rsid w:val="006B0C7D"/>
    <w:rsid w:val="006B10DA"/>
    <w:rsid w:val="006B241C"/>
    <w:rsid w:val="006B2904"/>
    <w:rsid w:val="006B4ED4"/>
    <w:rsid w:val="006B52ED"/>
    <w:rsid w:val="006C0F8F"/>
    <w:rsid w:val="006C2218"/>
    <w:rsid w:val="006C2467"/>
    <w:rsid w:val="006C7271"/>
    <w:rsid w:val="006C7F0D"/>
    <w:rsid w:val="006D018B"/>
    <w:rsid w:val="006D2FE8"/>
    <w:rsid w:val="006D45C4"/>
    <w:rsid w:val="006D50E6"/>
    <w:rsid w:val="006D6B0E"/>
    <w:rsid w:val="006D71B2"/>
    <w:rsid w:val="006D734D"/>
    <w:rsid w:val="006E125D"/>
    <w:rsid w:val="006E1F7F"/>
    <w:rsid w:val="006F01A4"/>
    <w:rsid w:val="006F3358"/>
    <w:rsid w:val="00706A6B"/>
    <w:rsid w:val="00710330"/>
    <w:rsid w:val="00710B99"/>
    <w:rsid w:val="007149F4"/>
    <w:rsid w:val="00715AF2"/>
    <w:rsid w:val="0071614E"/>
    <w:rsid w:val="00722436"/>
    <w:rsid w:val="00722F8B"/>
    <w:rsid w:val="00732EDA"/>
    <w:rsid w:val="00734EE4"/>
    <w:rsid w:val="00735B1D"/>
    <w:rsid w:val="00737E39"/>
    <w:rsid w:val="00746685"/>
    <w:rsid w:val="007540B5"/>
    <w:rsid w:val="007547CD"/>
    <w:rsid w:val="0075609A"/>
    <w:rsid w:val="00756180"/>
    <w:rsid w:val="00756578"/>
    <w:rsid w:val="007608E0"/>
    <w:rsid w:val="00762B51"/>
    <w:rsid w:val="00766AA7"/>
    <w:rsid w:val="00766F32"/>
    <w:rsid w:val="007707F8"/>
    <w:rsid w:val="0077408B"/>
    <w:rsid w:val="00776A4B"/>
    <w:rsid w:val="00776A75"/>
    <w:rsid w:val="0078026F"/>
    <w:rsid w:val="0078113E"/>
    <w:rsid w:val="00790D4E"/>
    <w:rsid w:val="00790FE5"/>
    <w:rsid w:val="00792F69"/>
    <w:rsid w:val="00796264"/>
    <w:rsid w:val="007A5696"/>
    <w:rsid w:val="007B6D54"/>
    <w:rsid w:val="007B7F87"/>
    <w:rsid w:val="007C5377"/>
    <w:rsid w:val="007C5E5D"/>
    <w:rsid w:val="007C60D3"/>
    <w:rsid w:val="007C698B"/>
    <w:rsid w:val="007D1658"/>
    <w:rsid w:val="007D4706"/>
    <w:rsid w:val="007D6B90"/>
    <w:rsid w:val="007E13F4"/>
    <w:rsid w:val="007E2808"/>
    <w:rsid w:val="007E2873"/>
    <w:rsid w:val="007E28AA"/>
    <w:rsid w:val="007E3E48"/>
    <w:rsid w:val="007E5B29"/>
    <w:rsid w:val="007E6DBB"/>
    <w:rsid w:val="007E7F98"/>
    <w:rsid w:val="007F0873"/>
    <w:rsid w:val="007F36CD"/>
    <w:rsid w:val="007F6064"/>
    <w:rsid w:val="007F7AC9"/>
    <w:rsid w:val="007F7BE7"/>
    <w:rsid w:val="0080286C"/>
    <w:rsid w:val="00807572"/>
    <w:rsid w:val="00812894"/>
    <w:rsid w:val="008168BD"/>
    <w:rsid w:val="00820772"/>
    <w:rsid w:val="00820857"/>
    <w:rsid w:val="008217D6"/>
    <w:rsid w:val="0082422D"/>
    <w:rsid w:val="00825B14"/>
    <w:rsid w:val="00826530"/>
    <w:rsid w:val="00827C14"/>
    <w:rsid w:val="00830971"/>
    <w:rsid w:val="00831A76"/>
    <w:rsid w:val="0083404B"/>
    <w:rsid w:val="00835B23"/>
    <w:rsid w:val="00836770"/>
    <w:rsid w:val="00842E12"/>
    <w:rsid w:val="00842FD6"/>
    <w:rsid w:val="008504D2"/>
    <w:rsid w:val="00850796"/>
    <w:rsid w:val="00857D99"/>
    <w:rsid w:val="00857F83"/>
    <w:rsid w:val="0086200F"/>
    <w:rsid w:val="00862CEC"/>
    <w:rsid w:val="00864EBB"/>
    <w:rsid w:val="00870878"/>
    <w:rsid w:val="008772AD"/>
    <w:rsid w:val="008934EB"/>
    <w:rsid w:val="00893BC6"/>
    <w:rsid w:val="0089536C"/>
    <w:rsid w:val="008962D6"/>
    <w:rsid w:val="008A1625"/>
    <w:rsid w:val="008A1B8E"/>
    <w:rsid w:val="008A45D2"/>
    <w:rsid w:val="008B07B2"/>
    <w:rsid w:val="008B23B6"/>
    <w:rsid w:val="008B25CA"/>
    <w:rsid w:val="008B63D2"/>
    <w:rsid w:val="008C068C"/>
    <w:rsid w:val="008D2874"/>
    <w:rsid w:val="008D2AF4"/>
    <w:rsid w:val="008D6943"/>
    <w:rsid w:val="008D6C06"/>
    <w:rsid w:val="008D7FE7"/>
    <w:rsid w:val="008E0A88"/>
    <w:rsid w:val="008E3D9F"/>
    <w:rsid w:val="008E7A28"/>
    <w:rsid w:val="008F4167"/>
    <w:rsid w:val="00902EAF"/>
    <w:rsid w:val="009030A7"/>
    <w:rsid w:val="00903CE6"/>
    <w:rsid w:val="00904FF9"/>
    <w:rsid w:val="009120E4"/>
    <w:rsid w:val="009120E7"/>
    <w:rsid w:val="0091318D"/>
    <w:rsid w:val="00913935"/>
    <w:rsid w:val="009159F0"/>
    <w:rsid w:val="00915D51"/>
    <w:rsid w:val="009164BC"/>
    <w:rsid w:val="00916991"/>
    <w:rsid w:val="00916F1E"/>
    <w:rsid w:val="00921A08"/>
    <w:rsid w:val="00922FCA"/>
    <w:rsid w:val="00924E8F"/>
    <w:rsid w:val="009256D4"/>
    <w:rsid w:val="0092608D"/>
    <w:rsid w:val="00930BAC"/>
    <w:rsid w:val="009324F4"/>
    <w:rsid w:val="0093354A"/>
    <w:rsid w:val="00933B43"/>
    <w:rsid w:val="00935DDE"/>
    <w:rsid w:val="00942D10"/>
    <w:rsid w:val="009436C6"/>
    <w:rsid w:val="00943F2E"/>
    <w:rsid w:val="00944226"/>
    <w:rsid w:val="00945956"/>
    <w:rsid w:val="009501C6"/>
    <w:rsid w:val="0095167E"/>
    <w:rsid w:val="00953B15"/>
    <w:rsid w:val="00955647"/>
    <w:rsid w:val="00957E42"/>
    <w:rsid w:val="00962250"/>
    <w:rsid w:val="00964B2B"/>
    <w:rsid w:val="00964BEF"/>
    <w:rsid w:val="009678B8"/>
    <w:rsid w:val="00970C31"/>
    <w:rsid w:val="00971D76"/>
    <w:rsid w:val="00971F4A"/>
    <w:rsid w:val="00972A3C"/>
    <w:rsid w:val="00980ACF"/>
    <w:rsid w:val="009823B3"/>
    <w:rsid w:val="00985154"/>
    <w:rsid w:val="009853B7"/>
    <w:rsid w:val="00986B93"/>
    <w:rsid w:val="009901AB"/>
    <w:rsid w:val="00993F79"/>
    <w:rsid w:val="00994EE4"/>
    <w:rsid w:val="009A2E18"/>
    <w:rsid w:val="009A7509"/>
    <w:rsid w:val="009B366F"/>
    <w:rsid w:val="009B5757"/>
    <w:rsid w:val="009C3B99"/>
    <w:rsid w:val="009C6F01"/>
    <w:rsid w:val="009D0104"/>
    <w:rsid w:val="009D0298"/>
    <w:rsid w:val="009D33FE"/>
    <w:rsid w:val="009D5C5A"/>
    <w:rsid w:val="009E08D5"/>
    <w:rsid w:val="009E186F"/>
    <w:rsid w:val="009E51E5"/>
    <w:rsid w:val="009F2CC0"/>
    <w:rsid w:val="009F5AA8"/>
    <w:rsid w:val="009F75EC"/>
    <w:rsid w:val="00A07488"/>
    <w:rsid w:val="00A07C92"/>
    <w:rsid w:val="00A1009B"/>
    <w:rsid w:val="00A10A33"/>
    <w:rsid w:val="00A14167"/>
    <w:rsid w:val="00A22213"/>
    <w:rsid w:val="00A22A89"/>
    <w:rsid w:val="00A22BB0"/>
    <w:rsid w:val="00A30629"/>
    <w:rsid w:val="00A33788"/>
    <w:rsid w:val="00A34488"/>
    <w:rsid w:val="00A34870"/>
    <w:rsid w:val="00A360B7"/>
    <w:rsid w:val="00A367BE"/>
    <w:rsid w:val="00A37B54"/>
    <w:rsid w:val="00A43C5F"/>
    <w:rsid w:val="00A44222"/>
    <w:rsid w:val="00A4437F"/>
    <w:rsid w:val="00A44ED9"/>
    <w:rsid w:val="00A46222"/>
    <w:rsid w:val="00A47115"/>
    <w:rsid w:val="00A5344D"/>
    <w:rsid w:val="00A61772"/>
    <w:rsid w:val="00A61FE7"/>
    <w:rsid w:val="00A623F1"/>
    <w:rsid w:val="00A662E0"/>
    <w:rsid w:val="00A67D59"/>
    <w:rsid w:val="00A72358"/>
    <w:rsid w:val="00A72DE3"/>
    <w:rsid w:val="00A77583"/>
    <w:rsid w:val="00A80361"/>
    <w:rsid w:val="00A82E5A"/>
    <w:rsid w:val="00A831E9"/>
    <w:rsid w:val="00A86771"/>
    <w:rsid w:val="00A90E20"/>
    <w:rsid w:val="00A94EC4"/>
    <w:rsid w:val="00A95920"/>
    <w:rsid w:val="00A9618F"/>
    <w:rsid w:val="00A97782"/>
    <w:rsid w:val="00AA0062"/>
    <w:rsid w:val="00AA2DAA"/>
    <w:rsid w:val="00AA4712"/>
    <w:rsid w:val="00AA6FB6"/>
    <w:rsid w:val="00AA7E13"/>
    <w:rsid w:val="00AB1AEE"/>
    <w:rsid w:val="00AB1C60"/>
    <w:rsid w:val="00AB3A39"/>
    <w:rsid w:val="00AB4E4C"/>
    <w:rsid w:val="00AB626A"/>
    <w:rsid w:val="00AB780D"/>
    <w:rsid w:val="00AB79B6"/>
    <w:rsid w:val="00AC2499"/>
    <w:rsid w:val="00AC7CD6"/>
    <w:rsid w:val="00AD1B65"/>
    <w:rsid w:val="00AD2BFA"/>
    <w:rsid w:val="00AD3E78"/>
    <w:rsid w:val="00AD4C75"/>
    <w:rsid w:val="00AD5608"/>
    <w:rsid w:val="00AD673A"/>
    <w:rsid w:val="00AE0F61"/>
    <w:rsid w:val="00AE163B"/>
    <w:rsid w:val="00AE27A6"/>
    <w:rsid w:val="00AE2848"/>
    <w:rsid w:val="00AE2B39"/>
    <w:rsid w:val="00AE4933"/>
    <w:rsid w:val="00AE6996"/>
    <w:rsid w:val="00AF301C"/>
    <w:rsid w:val="00AF3BFC"/>
    <w:rsid w:val="00B1108D"/>
    <w:rsid w:val="00B137EB"/>
    <w:rsid w:val="00B14133"/>
    <w:rsid w:val="00B16932"/>
    <w:rsid w:val="00B16D59"/>
    <w:rsid w:val="00B16EAE"/>
    <w:rsid w:val="00B175E2"/>
    <w:rsid w:val="00B17FE8"/>
    <w:rsid w:val="00B22702"/>
    <w:rsid w:val="00B23EC5"/>
    <w:rsid w:val="00B251CF"/>
    <w:rsid w:val="00B32868"/>
    <w:rsid w:val="00B35144"/>
    <w:rsid w:val="00B36E2B"/>
    <w:rsid w:val="00B37983"/>
    <w:rsid w:val="00B4087B"/>
    <w:rsid w:val="00B456DE"/>
    <w:rsid w:val="00B56247"/>
    <w:rsid w:val="00B56342"/>
    <w:rsid w:val="00B62380"/>
    <w:rsid w:val="00B63CB5"/>
    <w:rsid w:val="00B73668"/>
    <w:rsid w:val="00B741FA"/>
    <w:rsid w:val="00B757B8"/>
    <w:rsid w:val="00B77C90"/>
    <w:rsid w:val="00B827AD"/>
    <w:rsid w:val="00B83FC9"/>
    <w:rsid w:val="00B90623"/>
    <w:rsid w:val="00B953AE"/>
    <w:rsid w:val="00B95C4E"/>
    <w:rsid w:val="00B95ED5"/>
    <w:rsid w:val="00B965AD"/>
    <w:rsid w:val="00BA3C21"/>
    <w:rsid w:val="00BA7C21"/>
    <w:rsid w:val="00BB1D33"/>
    <w:rsid w:val="00BB6606"/>
    <w:rsid w:val="00BB67CA"/>
    <w:rsid w:val="00BD000F"/>
    <w:rsid w:val="00BD2D22"/>
    <w:rsid w:val="00BD35F7"/>
    <w:rsid w:val="00BD5709"/>
    <w:rsid w:val="00BD667B"/>
    <w:rsid w:val="00BE052B"/>
    <w:rsid w:val="00BE3B93"/>
    <w:rsid w:val="00BE3F7E"/>
    <w:rsid w:val="00BF4FC0"/>
    <w:rsid w:val="00BF6D7D"/>
    <w:rsid w:val="00C02C37"/>
    <w:rsid w:val="00C04AC6"/>
    <w:rsid w:val="00C05AE5"/>
    <w:rsid w:val="00C074C5"/>
    <w:rsid w:val="00C131B7"/>
    <w:rsid w:val="00C13EF9"/>
    <w:rsid w:val="00C14868"/>
    <w:rsid w:val="00C15116"/>
    <w:rsid w:val="00C15163"/>
    <w:rsid w:val="00C218A9"/>
    <w:rsid w:val="00C23332"/>
    <w:rsid w:val="00C26FEF"/>
    <w:rsid w:val="00C33864"/>
    <w:rsid w:val="00C35587"/>
    <w:rsid w:val="00C36FF8"/>
    <w:rsid w:val="00C37DB5"/>
    <w:rsid w:val="00C420C2"/>
    <w:rsid w:val="00C42C3F"/>
    <w:rsid w:val="00C51AF0"/>
    <w:rsid w:val="00C54E02"/>
    <w:rsid w:val="00C56179"/>
    <w:rsid w:val="00C562EA"/>
    <w:rsid w:val="00C57140"/>
    <w:rsid w:val="00C64B73"/>
    <w:rsid w:val="00C70C77"/>
    <w:rsid w:val="00C74C98"/>
    <w:rsid w:val="00C76B38"/>
    <w:rsid w:val="00C81C7C"/>
    <w:rsid w:val="00C81EB0"/>
    <w:rsid w:val="00C92965"/>
    <w:rsid w:val="00C92CCA"/>
    <w:rsid w:val="00C930BD"/>
    <w:rsid w:val="00C952AD"/>
    <w:rsid w:val="00CA0DC7"/>
    <w:rsid w:val="00CA5A00"/>
    <w:rsid w:val="00CB07BF"/>
    <w:rsid w:val="00CB1970"/>
    <w:rsid w:val="00CB4324"/>
    <w:rsid w:val="00CC2E70"/>
    <w:rsid w:val="00CC7914"/>
    <w:rsid w:val="00CD1569"/>
    <w:rsid w:val="00CD4183"/>
    <w:rsid w:val="00CD59B5"/>
    <w:rsid w:val="00CD6FD9"/>
    <w:rsid w:val="00CE129C"/>
    <w:rsid w:val="00CE363E"/>
    <w:rsid w:val="00CE6151"/>
    <w:rsid w:val="00CE6814"/>
    <w:rsid w:val="00CE6E7A"/>
    <w:rsid w:val="00CF24A7"/>
    <w:rsid w:val="00CF4759"/>
    <w:rsid w:val="00CF7EE2"/>
    <w:rsid w:val="00D00B73"/>
    <w:rsid w:val="00D02B77"/>
    <w:rsid w:val="00D04DC8"/>
    <w:rsid w:val="00D14DEF"/>
    <w:rsid w:val="00D233E2"/>
    <w:rsid w:val="00D274EA"/>
    <w:rsid w:val="00D27BB8"/>
    <w:rsid w:val="00D3131A"/>
    <w:rsid w:val="00D316BB"/>
    <w:rsid w:val="00D323CD"/>
    <w:rsid w:val="00D33722"/>
    <w:rsid w:val="00D34BB9"/>
    <w:rsid w:val="00D37671"/>
    <w:rsid w:val="00D37E6A"/>
    <w:rsid w:val="00D43192"/>
    <w:rsid w:val="00D451EA"/>
    <w:rsid w:val="00D454AA"/>
    <w:rsid w:val="00D45CE2"/>
    <w:rsid w:val="00D52DA2"/>
    <w:rsid w:val="00D5571E"/>
    <w:rsid w:val="00D60447"/>
    <w:rsid w:val="00D604A0"/>
    <w:rsid w:val="00D6312A"/>
    <w:rsid w:val="00D64B1E"/>
    <w:rsid w:val="00D655BA"/>
    <w:rsid w:val="00D6644A"/>
    <w:rsid w:val="00D72007"/>
    <w:rsid w:val="00D744BB"/>
    <w:rsid w:val="00D800D9"/>
    <w:rsid w:val="00D8043E"/>
    <w:rsid w:val="00D8052D"/>
    <w:rsid w:val="00D80FA2"/>
    <w:rsid w:val="00D81178"/>
    <w:rsid w:val="00D81CC3"/>
    <w:rsid w:val="00D85776"/>
    <w:rsid w:val="00D874D5"/>
    <w:rsid w:val="00D87AFE"/>
    <w:rsid w:val="00D90FA1"/>
    <w:rsid w:val="00D917FC"/>
    <w:rsid w:val="00D9186D"/>
    <w:rsid w:val="00D92537"/>
    <w:rsid w:val="00D93D72"/>
    <w:rsid w:val="00D952E7"/>
    <w:rsid w:val="00DA3B26"/>
    <w:rsid w:val="00DA4E40"/>
    <w:rsid w:val="00DB1092"/>
    <w:rsid w:val="00DB6839"/>
    <w:rsid w:val="00DB7E90"/>
    <w:rsid w:val="00DC041D"/>
    <w:rsid w:val="00DC060D"/>
    <w:rsid w:val="00DC19A4"/>
    <w:rsid w:val="00DC1A79"/>
    <w:rsid w:val="00DC219E"/>
    <w:rsid w:val="00DC6917"/>
    <w:rsid w:val="00DC7477"/>
    <w:rsid w:val="00DD2974"/>
    <w:rsid w:val="00DD2D03"/>
    <w:rsid w:val="00DD660F"/>
    <w:rsid w:val="00DD75B4"/>
    <w:rsid w:val="00DE4EB7"/>
    <w:rsid w:val="00DE658B"/>
    <w:rsid w:val="00DE7958"/>
    <w:rsid w:val="00DF02CB"/>
    <w:rsid w:val="00DF149D"/>
    <w:rsid w:val="00DF1C5E"/>
    <w:rsid w:val="00DF38F4"/>
    <w:rsid w:val="00DF583B"/>
    <w:rsid w:val="00E01741"/>
    <w:rsid w:val="00E02983"/>
    <w:rsid w:val="00E04E1B"/>
    <w:rsid w:val="00E052B4"/>
    <w:rsid w:val="00E10251"/>
    <w:rsid w:val="00E1196C"/>
    <w:rsid w:val="00E12CA0"/>
    <w:rsid w:val="00E133C0"/>
    <w:rsid w:val="00E16B7B"/>
    <w:rsid w:val="00E16DC7"/>
    <w:rsid w:val="00E174D6"/>
    <w:rsid w:val="00E21AD9"/>
    <w:rsid w:val="00E268FD"/>
    <w:rsid w:val="00E273CF"/>
    <w:rsid w:val="00E304AD"/>
    <w:rsid w:val="00E42637"/>
    <w:rsid w:val="00E438F3"/>
    <w:rsid w:val="00E457F2"/>
    <w:rsid w:val="00E4725D"/>
    <w:rsid w:val="00E5106B"/>
    <w:rsid w:val="00E520AD"/>
    <w:rsid w:val="00E5318D"/>
    <w:rsid w:val="00E5383C"/>
    <w:rsid w:val="00E53EC3"/>
    <w:rsid w:val="00E5516E"/>
    <w:rsid w:val="00E604D4"/>
    <w:rsid w:val="00E609AD"/>
    <w:rsid w:val="00E61660"/>
    <w:rsid w:val="00E621E0"/>
    <w:rsid w:val="00E64FB9"/>
    <w:rsid w:val="00E65582"/>
    <w:rsid w:val="00E6613B"/>
    <w:rsid w:val="00E6750E"/>
    <w:rsid w:val="00E72579"/>
    <w:rsid w:val="00E7393F"/>
    <w:rsid w:val="00E74875"/>
    <w:rsid w:val="00E767E0"/>
    <w:rsid w:val="00E80929"/>
    <w:rsid w:val="00E81862"/>
    <w:rsid w:val="00E84EB9"/>
    <w:rsid w:val="00E871B9"/>
    <w:rsid w:val="00E87AC9"/>
    <w:rsid w:val="00E905D9"/>
    <w:rsid w:val="00E92C42"/>
    <w:rsid w:val="00E934E2"/>
    <w:rsid w:val="00E9505E"/>
    <w:rsid w:val="00E95B79"/>
    <w:rsid w:val="00E963E6"/>
    <w:rsid w:val="00E96657"/>
    <w:rsid w:val="00E96F3A"/>
    <w:rsid w:val="00EA25B0"/>
    <w:rsid w:val="00EA3289"/>
    <w:rsid w:val="00EA3314"/>
    <w:rsid w:val="00EA3B8C"/>
    <w:rsid w:val="00EB0299"/>
    <w:rsid w:val="00EB1626"/>
    <w:rsid w:val="00EB3038"/>
    <w:rsid w:val="00EB3297"/>
    <w:rsid w:val="00EB35A6"/>
    <w:rsid w:val="00EB50E4"/>
    <w:rsid w:val="00EC35A6"/>
    <w:rsid w:val="00EC36EF"/>
    <w:rsid w:val="00EC4F87"/>
    <w:rsid w:val="00EC7875"/>
    <w:rsid w:val="00ED15E3"/>
    <w:rsid w:val="00ED4B66"/>
    <w:rsid w:val="00ED56C8"/>
    <w:rsid w:val="00ED5B03"/>
    <w:rsid w:val="00ED5E32"/>
    <w:rsid w:val="00ED6EB8"/>
    <w:rsid w:val="00ED7BAF"/>
    <w:rsid w:val="00EE373D"/>
    <w:rsid w:val="00EE4453"/>
    <w:rsid w:val="00EE7FFC"/>
    <w:rsid w:val="00EF0D4B"/>
    <w:rsid w:val="00EF35D2"/>
    <w:rsid w:val="00EF7E21"/>
    <w:rsid w:val="00F000A9"/>
    <w:rsid w:val="00F010F7"/>
    <w:rsid w:val="00F03D3C"/>
    <w:rsid w:val="00F05CDD"/>
    <w:rsid w:val="00F0754E"/>
    <w:rsid w:val="00F120DC"/>
    <w:rsid w:val="00F13489"/>
    <w:rsid w:val="00F154A5"/>
    <w:rsid w:val="00F17C43"/>
    <w:rsid w:val="00F21EF2"/>
    <w:rsid w:val="00F2552F"/>
    <w:rsid w:val="00F31510"/>
    <w:rsid w:val="00F32004"/>
    <w:rsid w:val="00F32149"/>
    <w:rsid w:val="00F37841"/>
    <w:rsid w:val="00F42232"/>
    <w:rsid w:val="00F455BE"/>
    <w:rsid w:val="00F455D9"/>
    <w:rsid w:val="00F45AD5"/>
    <w:rsid w:val="00F5030F"/>
    <w:rsid w:val="00F50425"/>
    <w:rsid w:val="00F601DF"/>
    <w:rsid w:val="00F6132F"/>
    <w:rsid w:val="00F61580"/>
    <w:rsid w:val="00F63A40"/>
    <w:rsid w:val="00F6541E"/>
    <w:rsid w:val="00F65B30"/>
    <w:rsid w:val="00F67044"/>
    <w:rsid w:val="00F67165"/>
    <w:rsid w:val="00F67347"/>
    <w:rsid w:val="00F7531E"/>
    <w:rsid w:val="00F76F87"/>
    <w:rsid w:val="00F809D2"/>
    <w:rsid w:val="00F81A35"/>
    <w:rsid w:val="00F83796"/>
    <w:rsid w:val="00F84526"/>
    <w:rsid w:val="00F8466E"/>
    <w:rsid w:val="00F84CB6"/>
    <w:rsid w:val="00F86EC8"/>
    <w:rsid w:val="00F921E0"/>
    <w:rsid w:val="00F92469"/>
    <w:rsid w:val="00F940E3"/>
    <w:rsid w:val="00F95DCA"/>
    <w:rsid w:val="00F9783F"/>
    <w:rsid w:val="00F97EEC"/>
    <w:rsid w:val="00FA20A2"/>
    <w:rsid w:val="00FA2631"/>
    <w:rsid w:val="00FB1FBA"/>
    <w:rsid w:val="00FB51FD"/>
    <w:rsid w:val="00FC12C3"/>
    <w:rsid w:val="00FC1C3A"/>
    <w:rsid w:val="00FC1F7D"/>
    <w:rsid w:val="00FC2B1C"/>
    <w:rsid w:val="00FC3D76"/>
    <w:rsid w:val="00FC5968"/>
    <w:rsid w:val="00FC61F8"/>
    <w:rsid w:val="00FC6263"/>
    <w:rsid w:val="00FD2CD6"/>
    <w:rsid w:val="00FD5384"/>
    <w:rsid w:val="00FD5E76"/>
    <w:rsid w:val="00FE2C54"/>
    <w:rsid w:val="00FE2FC7"/>
    <w:rsid w:val="00FE32A2"/>
    <w:rsid w:val="00FE77BB"/>
    <w:rsid w:val="00FF057A"/>
    <w:rsid w:val="00FF26AF"/>
    <w:rsid w:val="00FF7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4A2ADA9F"/>
  <w15:docId w15:val="{E8315D5C-77A9-48F8-A221-6EA30F4DF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theme="minorBidi"/>
        <w:sz w:val="21"/>
        <w:szCs w:val="21"/>
        <w:lang w:val="de-DE" w:eastAsia="zh-CN" w:bidi="ar-SA"/>
      </w:rPr>
    </w:rPrDefault>
    <w:pPrDefault>
      <w:pPr>
        <w:spacing w:line="26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locked="1" w:uiPriority="41"/>
    <w:lsdException w:name="Plain Table 2" w:locked="1" w:uiPriority="42"/>
    <w:lsdException w:name="Plain Table 3" w:locked="1" w:uiPriority="43"/>
    <w:lsdException w:name="Plain Table 4" w:locked="1" w:uiPriority="44"/>
    <w:lsdException w:name="Plain Table 5" w:locked="1" w:uiPriority="45"/>
    <w:lsdException w:name="Grid Table Light" w:uiPriority="40"/>
    <w:lsdException w:name="Grid Table 1 Light" w:locked="1" w:uiPriority="46"/>
    <w:lsdException w:name="Grid Table 2" w:locked="1" w:uiPriority="47"/>
    <w:lsdException w:name="Grid Table 3" w:locked="1" w:uiPriority="48"/>
    <w:lsdException w:name="Grid Table 4" w:locked="1" w:uiPriority="49"/>
    <w:lsdException w:name="Grid Table 5 Dark" w:locked="1" w:uiPriority="50"/>
    <w:lsdException w:name="Grid Table 6 Colorful" w:locked="1" w:uiPriority="51"/>
    <w:lsdException w:name="Grid Table 7 Colorful" w:locked="1" w:uiPriority="52"/>
    <w:lsdException w:name="Grid Table 1 Light Accent 1" w:locked="1" w:uiPriority="46"/>
    <w:lsdException w:name="Grid Table 2 Accent 1" w:locked="1" w:uiPriority="47"/>
    <w:lsdException w:name="Grid Table 3 Accent 1" w:locked="1" w:uiPriority="48"/>
    <w:lsdException w:name="Grid Table 4 Accent 1" w:locked="1" w:uiPriority="49"/>
    <w:lsdException w:name="Grid Table 5 Dark Accent 1" w:locked="1" w:uiPriority="50"/>
    <w:lsdException w:name="Grid Table 6 Colorful Accent 1" w:locked="1" w:uiPriority="51"/>
    <w:lsdException w:name="Grid Table 7 Colorful Accent 1" w:locked="1" w:uiPriority="52"/>
    <w:lsdException w:name="Grid Table 1 Light Accent 2" w:locked="1" w:uiPriority="46"/>
    <w:lsdException w:name="Grid Table 2 Accent 2" w:locked="1" w:uiPriority="47"/>
    <w:lsdException w:name="Grid Table 3 Accent 2" w:locked="1" w:uiPriority="48"/>
    <w:lsdException w:name="Grid Table 4 Accent 2" w:locked="1" w:uiPriority="49"/>
    <w:lsdException w:name="Grid Table 5 Dark Accent 2" w:locked="1" w:uiPriority="50"/>
    <w:lsdException w:name="Grid Table 6 Colorful Accent 2" w:locked="1" w:uiPriority="51"/>
    <w:lsdException w:name="Grid Table 7 Colorful Accent 2" w:locked="1" w:uiPriority="52"/>
    <w:lsdException w:name="Grid Table 1 Light Accent 3" w:locked="1" w:uiPriority="46"/>
    <w:lsdException w:name="Grid Table 2 Accent 3" w:locked="1" w:uiPriority="47"/>
    <w:lsdException w:name="Grid Table 3 Accent 3" w:locked="1" w:uiPriority="48"/>
    <w:lsdException w:name="Grid Table 4 Accent 3" w:locked="1" w:uiPriority="49"/>
    <w:lsdException w:name="Grid Table 5 Dark Accent 3" w:locked="1" w:uiPriority="50"/>
    <w:lsdException w:name="Grid Table 6 Colorful Accent 3" w:locked="1" w:uiPriority="51"/>
    <w:lsdException w:name="Grid Table 7 Colorful Accent 3" w:locked="1" w:uiPriority="52"/>
    <w:lsdException w:name="Grid Table 1 Light Accent 4" w:locked="1" w:uiPriority="46"/>
    <w:lsdException w:name="Grid Table 2 Accent 4" w:locked="1" w:uiPriority="47"/>
    <w:lsdException w:name="Grid Table 3 Accent 4" w:locked="1" w:uiPriority="48"/>
    <w:lsdException w:name="Grid Table 4 Accent 4" w:locked="1" w:uiPriority="49"/>
    <w:lsdException w:name="Grid Table 5 Dark Accent 4" w:locked="1" w:uiPriority="50"/>
    <w:lsdException w:name="Grid Table 6 Colorful Accent 4" w:locked="1" w:uiPriority="51"/>
    <w:lsdException w:name="Grid Table 7 Colorful Accent 4" w:locked="1" w:uiPriority="52"/>
    <w:lsdException w:name="Grid Table 1 Light Accent 5" w:locked="1" w:uiPriority="46"/>
    <w:lsdException w:name="Grid Table 2 Accent 5" w:locked="1" w:uiPriority="47"/>
    <w:lsdException w:name="Grid Table 3 Accent 5" w:locked="1" w:uiPriority="48"/>
    <w:lsdException w:name="Grid Table 4 Accent 5" w:locked="1" w:uiPriority="49"/>
    <w:lsdException w:name="Grid Table 5 Dark Accent 5" w:locked="1" w:uiPriority="50"/>
    <w:lsdException w:name="Grid Table 6 Colorful Accent 5" w:locked="1" w:uiPriority="51"/>
    <w:lsdException w:name="Grid Table 7 Colorful Accent 5" w:locked="1" w:uiPriority="52"/>
    <w:lsdException w:name="Grid Table 1 Light Accent 6" w:locked="1" w:uiPriority="46"/>
    <w:lsdException w:name="Grid Table 2 Accent 6" w:locked="1" w:uiPriority="47"/>
    <w:lsdException w:name="Grid Table 3 Accent 6" w:locked="1" w:uiPriority="48"/>
    <w:lsdException w:name="Grid Table 4 Accent 6" w:locked="1" w:uiPriority="49"/>
    <w:lsdException w:name="Grid Table 5 Dark Accent 6" w:locked="1" w:uiPriority="50"/>
    <w:lsdException w:name="Grid Table 6 Colorful Accent 6" w:locked="1" w:uiPriority="51"/>
    <w:lsdException w:name="Grid Table 7 Colorful Accent 6" w:locked="1" w:uiPriority="52"/>
    <w:lsdException w:name="List Table 1 Light" w:locked="1" w:uiPriority="46"/>
    <w:lsdException w:name="List Table 2" w:locked="1" w:uiPriority="47"/>
    <w:lsdException w:name="List Table 3" w:locked="1" w:uiPriority="48"/>
    <w:lsdException w:name="List Table 4" w:locked="1" w:uiPriority="49"/>
    <w:lsdException w:name="List Table 5 Dark" w:locked="1" w:uiPriority="50"/>
    <w:lsdException w:name="List Table 6 Colorful" w:locked="1" w:uiPriority="51"/>
    <w:lsdException w:name="List Table 7 Colorful" w:locked="1" w:uiPriority="52"/>
    <w:lsdException w:name="List Table 1 Light Accent 1" w:locked="1" w:uiPriority="46"/>
    <w:lsdException w:name="List Table 2 Accent 1" w:locked="1" w:uiPriority="47"/>
    <w:lsdException w:name="List Table 3 Accent 1" w:locked="1" w:uiPriority="48"/>
    <w:lsdException w:name="List Table 4 Accent 1" w:locked="1" w:uiPriority="49"/>
    <w:lsdException w:name="List Table 5 Dark Accent 1" w:locked="1" w:uiPriority="50"/>
    <w:lsdException w:name="List Table 6 Colorful Accent 1" w:locked="1" w:uiPriority="51"/>
    <w:lsdException w:name="List Table 7 Colorful Accent 1" w:locked="1" w:uiPriority="52"/>
    <w:lsdException w:name="List Table 1 Light Accent 2" w:locked="1" w:uiPriority="46"/>
    <w:lsdException w:name="List Table 2 Accent 2" w:locked="1" w:uiPriority="47"/>
    <w:lsdException w:name="List Table 3 Accent 2" w:locked="1" w:uiPriority="48"/>
    <w:lsdException w:name="List Table 4 Accent 2" w:locked="1" w:uiPriority="49"/>
    <w:lsdException w:name="List Table 5 Dark Accent 2" w:locked="1" w:uiPriority="50"/>
    <w:lsdException w:name="List Table 6 Colorful Accent 2" w:locked="1" w:uiPriority="51"/>
    <w:lsdException w:name="List Table 7 Colorful Accent 2" w:locked="1" w:uiPriority="52"/>
    <w:lsdException w:name="List Table 1 Light Accent 3" w:locked="1" w:uiPriority="46"/>
    <w:lsdException w:name="List Table 2 Accent 3" w:locked="1" w:uiPriority="47"/>
    <w:lsdException w:name="List Table 3 Accent 3" w:locked="1" w:uiPriority="48"/>
    <w:lsdException w:name="List Table 4 Accent 3" w:locked="1" w:uiPriority="49"/>
    <w:lsdException w:name="List Table 5 Dark Accent 3" w:locked="1" w:uiPriority="50"/>
    <w:lsdException w:name="List Table 6 Colorful Accent 3" w:locked="1" w:uiPriority="51"/>
    <w:lsdException w:name="List Table 7 Colorful Accent 3" w:locked="1" w:uiPriority="52"/>
    <w:lsdException w:name="List Table 1 Light Accent 4" w:locked="1" w:uiPriority="46"/>
    <w:lsdException w:name="List Table 2 Accent 4" w:locked="1" w:uiPriority="47"/>
    <w:lsdException w:name="List Table 3 Accent 4" w:locked="1" w:uiPriority="48"/>
    <w:lsdException w:name="List Table 4 Accent 4" w:locked="1" w:uiPriority="49"/>
    <w:lsdException w:name="List Table 5 Dark Accent 4" w:locked="1" w:uiPriority="50"/>
    <w:lsdException w:name="List Table 6 Colorful Accent 4" w:locked="1" w:uiPriority="51"/>
    <w:lsdException w:name="List Table 7 Colorful Accent 4" w:locked="1" w:uiPriority="52"/>
    <w:lsdException w:name="List Table 1 Light Accent 5" w:locked="1" w:uiPriority="46"/>
    <w:lsdException w:name="List Table 2 Accent 5" w:locked="1" w:uiPriority="47"/>
    <w:lsdException w:name="List Table 3 Accent 5" w:locked="1" w:uiPriority="48"/>
    <w:lsdException w:name="List Table 4 Accent 5" w:locked="1" w:uiPriority="49"/>
    <w:lsdException w:name="List Table 5 Dark Accent 5" w:locked="1" w:uiPriority="50"/>
    <w:lsdException w:name="List Table 6 Colorful Accent 5" w:locked="1" w:uiPriority="51"/>
    <w:lsdException w:name="List Table 7 Colorful Accent 5" w:locked="1" w:uiPriority="52"/>
    <w:lsdException w:name="List Table 1 Light Accent 6" w:locked="1" w:uiPriority="46"/>
    <w:lsdException w:name="List Table 2 Accent 6" w:locked="1" w:uiPriority="47"/>
    <w:lsdException w:name="List Table 3 Accent 6" w:locked="1" w:uiPriority="48"/>
    <w:lsdException w:name="List Table 4 Accent 6" w:locked="1" w:uiPriority="49"/>
    <w:lsdException w:name="List Table 5 Dark Accent 6" w:locked="1" w:uiPriority="50"/>
    <w:lsdException w:name="List Table 6 Colorful Accent 6" w:locked="1" w:uiPriority="51"/>
    <w:lsdException w:name="List Table 7 Colorful Accent 6" w:locked="1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uiPriority w:val="1"/>
    <w:qFormat/>
    <w:rsid w:val="00DD2D03"/>
  </w:style>
  <w:style w:type="paragraph" w:styleId="berschrift1">
    <w:name w:val="heading 1"/>
    <w:basedOn w:val="Standard"/>
    <w:next w:val="Standard"/>
    <w:link w:val="berschrift1Zchn"/>
    <w:uiPriority w:val="1"/>
    <w:qFormat/>
    <w:rsid w:val="00842E12"/>
    <w:pPr>
      <w:keepNext/>
      <w:keepLines/>
      <w:numPr>
        <w:numId w:val="1"/>
      </w:numPr>
      <w:spacing w:before="480" w:after="240"/>
      <w:ind w:left="431" w:hanging="431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1"/>
    <w:qFormat/>
    <w:rsid w:val="007E7F98"/>
    <w:pPr>
      <w:keepNext/>
      <w:keepLines/>
      <w:numPr>
        <w:ilvl w:val="1"/>
        <w:numId w:val="1"/>
      </w:numPr>
      <w:spacing w:before="360" w:after="120"/>
      <w:ind w:left="578" w:hanging="578"/>
      <w:outlineLvl w:val="1"/>
    </w:pPr>
    <w:rPr>
      <w:rFonts w:eastAsiaTheme="majorEastAsia" w:cstheme="majorBidi"/>
      <w:b/>
      <w:bCs/>
      <w:sz w:val="24"/>
      <w:szCs w:val="26"/>
    </w:rPr>
  </w:style>
  <w:style w:type="paragraph" w:styleId="berschrift3">
    <w:name w:val="heading 3"/>
    <w:basedOn w:val="Standard"/>
    <w:next w:val="Standard"/>
    <w:link w:val="berschrift3Zchn"/>
    <w:uiPriority w:val="1"/>
    <w:qFormat/>
    <w:rsid w:val="00B175E2"/>
    <w:pPr>
      <w:keepNext/>
      <w:keepLines/>
      <w:numPr>
        <w:ilvl w:val="2"/>
        <w:numId w:val="1"/>
      </w:numPr>
      <w:spacing w:before="240" w:after="120"/>
      <w:outlineLvl w:val="2"/>
    </w:pPr>
    <w:rPr>
      <w:rFonts w:eastAsiaTheme="majorEastAsia" w:cstheme="majorBidi"/>
      <w:b/>
      <w:szCs w:val="24"/>
    </w:rPr>
  </w:style>
  <w:style w:type="paragraph" w:styleId="berschrift4">
    <w:name w:val="heading 4"/>
    <w:basedOn w:val="Standard"/>
    <w:next w:val="Standard"/>
    <w:link w:val="berschrift4Zchn"/>
    <w:uiPriority w:val="1"/>
    <w:qFormat/>
    <w:rsid w:val="00B175E2"/>
    <w:pPr>
      <w:keepNext/>
      <w:keepLines/>
      <w:numPr>
        <w:ilvl w:val="3"/>
        <w:numId w:val="1"/>
      </w:numPr>
      <w:spacing w:before="240" w:after="120"/>
      <w:ind w:left="862" w:hanging="862"/>
      <w:outlineLvl w:val="3"/>
    </w:pPr>
    <w:rPr>
      <w:rFonts w:eastAsiaTheme="majorEastAsia" w:cstheme="majorBidi"/>
      <w:b/>
      <w:iCs/>
    </w:rPr>
  </w:style>
  <w:style w:type="paragraph" w:styleId="berschrift5">
    <w:name w:val="heading 5"/>
    <w:basedOn w:val="Standard"/>
    <w:next w:val="Standard"/>
    <w:link w:val="berschrift5Zchn"/>
    <w:uiPriority w:val="1"/>
    <w:qFormat/>
    <w:rsid w:val="00B175E2"/>
    <w:pPr>
      <w:keepNext/>
      <w:keepLines/>
      <w:numPr>
        <w:ilvl w:val="4"/>
        <w:numId w:val="1"/>
      </w:numPr>
      <w:spacing w:before="240" w:after="120"/>
      <w:ind w:left="1009" w:hanging="1009"/>
      <w:outlineLvl w:val="4"/>
    </w:pPr>
    <w:rPr>
      <w:rFonts w:eastAsiaTheme="majorEastAsia" w:cstheme="majorBidi"/>
      <w:b/>
    </w:rPr>
  </w:style>
  <w:style w:type="paragraph" w:styleId="berschrift6">
    <w:name w:val="heading 6"/>
    <w:basedOn w:val="Standard"/>
    <w:next w:val="Standard"/>
    <w:link w:val="berschrift6Zchn"/>
    <w:uiPriority w:val="1"/>
    <w:qFormat/>
    <w:rsid w:val="00B175E2"/>
    <w:pPr>
      <w:keepNext/>
      <w:keepLines/>
      <w:numPr>
        <w:ilvl w:val="5"/>
        <w:numId w:val="1"/>
      </w:numPr>
      <w:spacing w:before="240" w:after="120"/>
      <w:ind w:left="1151" w:hanging="1151"/>
      <w:outlineLvl w:val="5"/>
    </w:pPr>
    <w:rPr>
      <w:rFonts w:eastAsiaTheme="majorEastAsia" w:cstheme="majorBidi"/>
      <w:b/>
    </w:rPr>
  </w:style>
  <w:style w:type="paragraph" w:styleId="berschrift7">
    <w:name w:val="heading 7"/>
    <w:basedOn w:val="Standard"/>
    <w:next w:val="Standard"/>
    <w:link w:val="berschrift7Zchn"/>
    <w:uiPriority w:val="1"/>
    <w:qFormat/>
    <w:rsid w:val="00B175E2"/>
    <w:pPr>
      <w:keepNext/>
      <w:keepLines/>
      <w:numPr>
        <w:ilvl w:val="6"/>
        <w:numId w:val="1"/>
      </w:numPr>
      <w:spacing w:before="240" w:after="120"/>
      <w:ind w:left="1298" w:hanging="1298"/>
      <w:outlineLvl w:val="6"/>
    </w:pPr>
    <w:rPr>
      <w:rFonts w:eastAsiaTheme="majorEastAsia" w:cstheme="majorBidi"/>
      <w:b/>
      <w:iCs/>
    </w:rPr>
  </w:style>
  <w:style w:type="paragraph" w:styleId="berschrift8">
    <w:name w:val="heading 8"/>
    <w:basedOn w:val="Standard"/>
    <w:next w:val="Standard"/>
    <w:link w:val="berschrift8Zchn"/>
    <w:uiPriority w:val="1"/>
    <w:qFormat/>
    <w:rsid w:val="00B175E2"/>
    <w:pPr>
      <w:keepNext/>
      <w:keepLines/>
      <w:numPr>
        <w:ilvl w:val="7"/>
        <w:numId w:val="1"/>
      </w:numPr>
      <w:spacing w:before="240" w:after="120"/>
      <w:outlineLvl w:val="7"/>
    </w:pPr>
    <w:rPr>
      <w:rFonts w:eastAsiaTheme="majorEastAsia" w:cstheme="majorBidi"/>
      <w:b/>
      <w:color w:val="272727" w:themeColor="text1" w:themeTint="D8"/>
    </w:rPr>
  </w:style>
  <w:style w:type="paragraph" w:styleId="berschrift9">
    <w:name w:val="heading 9"/>
    <w:basedOn w:val="Standard"/>
    <w:next w:val="Flietext"/>
    <w:link w:val="berschrift9Zchn"/>
    <w:uiPriority w:val="1"/>
    <w:qFormat/>
    <w:rsid w:val="00B175E2"/>
    <w:pPr>
      <w:keepNext/>
      <w:keepLines/>
      <w:numPr>
        <w:ilvl w:val="8"/>
        <w:numId w:val="1"/>
      </w:numPr>
      <w:spacing w:before="240" w:after="120"/>
      <w:ind w:left="1582" w:hanging="1582"/>
      <w:outlineLvl w:val="8"/>
    </w:pPr>
    <w:rPr>
      <w:rFonts w:eastAsiaTheme="majorEastAsia" w:cstheme="majorBidi"/>
      <w:b/>
      <w:iCs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4D155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nummer4">
    <w:name w:val="List Number 4"/>
    <w:basedOn w:val="Standard"/>
    <w:uiPriority w:val="99"/>
    <w:semiHidden/>
    <w:rsid w:val="002C73BF"/>
    <w:pPr>
      <w:numPr>
        <w:numId w:val="2"/>
      </w:numPr>
      <w:contextualSpacing/>
    </w:pPr>
  </w:style>
  <w:style w:type="character" w:customStyle="1" w:styleId="berschrift1Zchn">
    <w:name w:val="Überschrift 1 Zchn"/>
    <w:basedOn w:val="Absatz-Standardschriftart"/>
    <w:link w:val="berschrift1"/>
    <w:uiPriority w:val="1"/>
    <w:rsid w:val="00D800D9"/>
    <w:rPr>
      <w:rFonts w:eastAsiaTheme="majorEastAsia" w:cstheme="majorBidi"/>
      <w:b/>
      <w:bCs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1"/>
    <w:rsid w:val="007E7F98"/>
    <w:rPr>
      <w:rFonts w:eastAsiaTheme="majorEastAsia" w:cstheme="majorBidi"/>
      <w:b/>
      <w:bCs/>
      <w:sz w:val="24"/>
      <w:szCs w:val="26"/>
    </w:rPr>
  </w:style>
  <w:style w:type="paragraph" w:styleId="Fuzeile">
    <w:name w:val="footer"/>
    <w:basedOn w:val="Standard"/>
    <w:next w:val="Standard"/>
    <w:link w:val="FuzeileZchn"/>
    <w:uiPriority w:val="99"/>
    <w:qFormat/>
    <w:rsid w:val="002B2561"/>
    <w:pPr>
      <w:tabs>
        <w:tab w:val="center" w:pos="4536"/>
        <w:tab w:val="right" w:pos="9072"/>
      </w:tabs>
      <w:spacing w:line="240" w:lineRule="auto"/>
    </w:pPr>
    <w:rPr>
      <w:color w:val="A5A5A5" w:themeColor="accent3"/>
      <w:sz w:val="16"/>
    </w:rPr>
  </w:style>
  <w:style w:type="character" w:customStyle="1" w:styleId="FuzeileZchn">
    <w:name w:val="Fußzeile Zchn"/>
    <w:basedOn w:val="Absatz-Standardschriftart"/>
    <w:link w:val="Fuzeile"/>
    <w:uiPriority w:val="99"/>
    <w:rsid w:val="006B4ED4"/>
    <w:rPr>
      <w:color w:val="A5A5A5" w:themeColor="accent3"/>
      <w:sz w:val="16"/>
    </w:rPr>
  </w:style>
  <w:style w:type="paragraph" w:customStyle="1" w:styleId="Default">
    <w:name w:val="Default"/>
    <w:semiHidden/>
    <w:rsid w:val="00F95DCA"/>
    <w:pPr>
      <w:autoSpaceDE w:val="0"/>
      <w:autoSpaceDN w:val="0"/>
      <w:adjustRightInd w:val="0"/>
      <w:spacing w:line="240" w:lineRule="auto"/>
    </w:pPr>
    <w:rPr>
      <w:rFonts w:cs="Arial"/>
      <w:color w:val="000000"/>
      <w:sz w:val="24"/>
      <w:szCs w:val="24"/>
    </w:rPr>
  </w:style>
  <w:style w:type="paragraph" w:customStyle="1" w:styleId="Aufzhlung">
    <w:name w:val="Aufzählung"/>
    <w:basedOn w:val="Default"/>
    <w:next w:val="Default"/>
    <w:uiPriority w:val="99"/>
    <w:semiHidden/>
    <w:rsid w:val="00F95DCA"/>
    <w:rPr>
      <w:color w:val="auto"/>
    </w:rPr>
  </w:style>
  <w:style w:type="paragraph" w:customStyle="1" w:styleId="Flietext">
    <w:name w:val="Fließtext"/>
    <w:basedOn w:val="Standard"/>
    <w:next w:val="Standard"/>
    <w:uiPriority w:val="1"/>
    <w:semiHidden/>
    <w:qFormat/>
    <w:rsid w:val="00A831E9"/>
    <w:rPr>
      <w:rFonts w:eastAsiaTheme="minorHAnsi" w:cs="Arial"/>
      <w:color w:val="000000" w:themeColor="text1"/>
      <w:lang w:eastAsia="en-US"/>
    </w:rPr>
  </w:style>
  <w:style w:type="paragraph" w:styleId="Inhaltsverzeichnisberschrift">
    <w:name w:val="TOC Heading"/>
    <w:basedOn w:val="Standard"/>
    <w:next w:val="Standard"/>
    <w:uiPriority w:val="2"/>
    <w:qFormat/>
    <w:rsid w:val="00336C30"/>
    <w:pPr>
      <w:spacing w:before="240" w:after="120" w:line="259" w:lineRule="auto"/>
    </w:pPr>
    <w:rPr>
      <w:rFonts w:eastAsiaTheme="majorEastAsia" w:cstheme="majorBidi"/>
      <w:sz w:val="32"/>
      <w:szCs w:val="32"/>
      <w:lang w:eastAsia="de-DE"/>
    </w:rPr>
  </w:style>
  <w:style w:type="paragraph" w:styleId="Titel">
    <w:name w:val="Title"/>
    <w:basedOn w:val="Standard"/>
    <w:next w:val="Standard"/>
    <w:link w:val="TitelZchn"/>
    <w:qFormat/>
    <w:rsid w:val="00E6613B"/>
    <w:pPr>
      <w:spacing w:line="240" w:lineRule="auto"/>
      <w:contextualSpacing/>
      <w:jc w:val="center"/>
    </w:pPr>
    <w:rPr>
      <w:rFonts w:eastAsiaTheme="majorEastAsia" w:cstheme="majorBidi"/>
      <w:color w:val="000000" w:themeColor="text1"/>
      <w:kern w:val="28"/>
      <w:sz w:val="40"/>
      <w:szCs w:val="56"/>
    </w:rPr>
  </w:style>
  <w:style w:type="character" w:customStyle="1" w:styleId="TitelZchn">
    <w:name w:val="Titel Zchn"/>
    <w:basedOn w:val="Absatz-Standardschriftart"/>
    <w:link w:val="Titel"/>
    <w:rsid w:val="00D800D9"/>
    <w:rPr>
      <w:rFonts w:eastAsiaTheme="majorEastAsia" w:cstheme="majorBidi"/>
      <w:color w:val="000000" w:themeColor="text1"/>
      <w:kern w:val="28"/>
      <w:sz w:val="40"/>
      <w:szCs w:val="56"/>
    </w:rPr>
  </w:style>
  <w:style w:type="paragraph" w:styleId="Untertitel">
    <w:name w:val="Subtitle"/>
    <w:basedOn w:val="Standard"/>
    <w:next w:val="Standard"/>
    <w:link w:val="UntertitelZchn"/>
    <w:qFormat/>
    <w:rsid w:val="00E273CF"/>
    <w:pPr>
      <w:numPr>
        <w:ilvl w:val="1"/>
      </w:numPr>
      <w:spacing w:before="240" w:after="160"/>
      <w:jc w:val="center"/>
    </w:pPr>
    <w:rPr>
      <w:color w:val="A5A5A5" w:themeColor="accent3"/>
      <w:sz w:val="18"/>
    </w:rPr>
  </w:style>
  <w:style w:type="character" w:customStyle="1" w:styleId="UntertitelZchn">
    <w:name w:val="Untertitel Zchn"/>
    <w:basedOn w:val="Absatz-Standardschriftart"/>
    <w:link w:val="Untertitel"/>
    <w:rsid w:val="00D800D9"/>
    <w:rPr>
      <w:color w:val="A5A5A5" w:themeColor="accent3"/>
      <w:sz w:val="18"/>
    </w:rPr>
  </w:style>
  <w:style w:type="table" w:styleId="Tabellendesign">
    <w:name w:val="Table Theme"/>
    <w:basedOn w:val="NormaleTabelle"/>
    <w:uiPriority w:val="99"/>
    <w:semiHidden/>
    <w:unhideWhenUsed/>
    <w:rsid w:val="00ED56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anotecTabelle1">
    <w:name w:val="Nanotec Tabelle 1"/>
    <w:basedOn w:val="NormaleTabelle"/>
    <w:uiPriority w:val="99"/>
    <w:rsid w:val="00C562EA"/>
    <w:pPr>
      <w:spacing w:line="240" w:lineRule="auto"/>
      <w:jc w:val="center"/>
    </w:pPr>
    <w:tblPr>
      <w:tblStyleRowBandSize w:val="1"/>
      <w:tblBorders>
        <w:insideH w:val="dotted" w:sz="8" w:space="0" w:color="auto"/>
        <w:insideV w:val="dotted" w:sz="8" w:space="0" w:color="auto"/>
      </w:tblBorders>
      <w:tblCellMar>
        <w:left w:w="85" w:type="dxa"/>
        <w:right w:w="85" w:type="dxa"/>
      </w:tblCellMar>
    </w:tblPr>
    <w:tcPr>
      <w:vAlign w:val="center"/>
    </w:tcPr>
    <w:tblStylePr w:type="firstRow">
      <w:pPr>
        <w:jc w:val="center"/>
      </w:pPr>
      <w:rPr>
        <w:rFonts w:ascii="Arial" w:hAnsi="Arial"/>
        <w:b/>
        <w:color w:val="FFFFFF" w:themeColor="background1"/>
        <w:sz w:val="21"/>
      </w:rPr>
      <w:tblPr/>
      <w:tcPr>
        <w:tcBorders>
          <w:bottom w:val="dotted" w:sz="4" w:space="0" w:color="auto"/>
        </w:tcBorders>
        <w:shd w:val="clear" w:color="auto" w:fill="4A555F"/>
      </w:tcPr>
    </w:tblStylePr>
    <w:tblStylePr w:type="band1Horz">
      <w:rPr>
        <w:rFonts w:ascii="Arial" w:hAnsi="Arial"/>
        <w:sz w:val="21"/>
      </w:rPr>
      <w:tblPr/>
      <w:tcPr>
        <w:tcBorders>
          <w:bottom w:val="dotted" w:sz="4" w:space="0" w:color="4A555F" w:themeColor="text2"/>
        </w:tcBorders>
      </w:tcPr>
    </w:tblStylePr>
    <w:tblStylePr w:type="band2Horz">
      <w:rPr>
        <w:rFonts w:ascii="Arial" w:hAnsi="Arial"/>
        <w:sz w:val="21"/>
      </w:rPr>
      <w:tblPr/>
      <w:tcPr>
        <w:tcBorders>
          <w:bottom w:val="dotted" w:sz="4" w:space="0" w:color="4A555F" w:themeColor="text2"/>
        </w:tcBorders>
        <w:shd w:val="clear" w:color="auto" w:fill="E3E5E9" w:themeFill="background2"/>
      </w:tcPr>
    </w:tblStylePr>
  </w:style>
  <w:style w:type="character" w:customStyle="1" w:styleId="berschrift3Zchn">
    <w:name w:val="Überschrift 3 Zchn"/>
    <w:basedOn w:val="Absatz-Standardschriftart"/>
    <w:link w:val="berschrift3"/>
    <w:uiPriority w:val="1"/>
    <w:rsid w:val="00B175E2"/>
    <w:rPr>
      <w:rFonts w:eastAsiaTheme="majorEastAsia" w:cstheme="majorBidi"/>
      <w:b/>
      <w:szCs w:val="24"/>
    </w:rPr>
  </w:style>
  <w:style w:type="paragraph" w:styleId="Verzeichnis1">
    <w:name w:val="toc 1"/>
    <w:next w:val="Standard"/>
    <w:autoRedefine/>
    <w:uiPriority w:val="39"/>
    <w:unhideWhenUsed/>
    <w:rsid w:val="00A4437F"/>
    <w:pPr>
      <w:tabs>
        <w:tab w:val="right" w:leader="dot" w:pos="9639"/>
      </w:tabs>
      <w:spacing w:after="100" w:line="259" w:lineRule="auto"/>
      <w:ind w:left="454" w:hanging="454"/>
    </w:pPr>
    <w:rPr>
      <w:rFonts w:eastAsiaTheme="minorHAnsi"/>
      <w:b/>
      <w:sz w:val="24"/>
      <w:lang w:eastAsia="en-US"/>
    </w:rPr>
  </w:style>
  <w:style w:type="paragraph" w:styleId="Beschriftung">
    <w:name w:val="caption"/>
    <w:basedOn w:val="Standard"/>
    <w:next w:val="Standard"/>
    <w:uiPriority w:val="35"/>
    <w:semiHidden/>
    <w:rsid w:val="00336C30"/>
    <w:pPr>
      <w:spacing w:before="120" w:after="200" w:line="240" w:lineRule="auto"/>
    </w:pPr>
    <w:rPr>
      <w:bCs/>
      <w:i/>
      <w:szCs w:val="18"/>
    </w:rPr>
  </w:style>
  <w:style w:type="paragraph" w:styleId="Verzeichnis3">
    <w:name w:val="toc 3"/>
    <w:next w:val="Standard"/>
    <w:autoRedefine/>
    <w:uiPriority w:val="39"/>
    <w:unhideWhenUsed/>
    <w:rsid w:val="00B741FA"/>
    <w:pPr>
      <w:tabs>
        <w:tab w:val="left" w:pos="2609"/>
        <w:tab w:val="right" w:leader="dot" w:pos="9628"/>
      </w:tabs>
      <w:spacing w:after="100" w:line="259" w:lineRule="auto"/>
      <w:ind w:left="1758" w:hanging="737"/>
    </w:pPr>
    <w:rPr>
      <w:rFonts w:eastAsiaTheme="minorHAnsi"/>
      <w:noProof/>
      <w:lang w:eastAsia="en-US"/>
    </w:rPr>
  </w:style>
  <w:style w:type="character" w:customStyle="1" w:styleId="berschrift4Zchn">
    <w:name w:val="Überschrift 4 Zchn"/>
    <w:basedOn w:val="Absatz-Standardschriftart"/>
    <w:link w:val="berschrift4"/>
    <w:uiPriority w:val="1"/>
    <w:rsid w:val="00B175E2"/>
    <w:rPr>
      <w:rFonts w:eastAsiaTheme="majorEastAsia" w:cstheme="majorBidi"/>
      <w:b/>
      <w:iCs/>
    </w:rPr>
  </w:style>
  <w:style w:type="paragraph" w:styleId="Verzeichnis2">
    <w:name w:val="toc 2"/>
    <w:next w:val="Standard"/>
    <w:autoRedefine/>
    <w:uiPriority w:val="39"/>
    <w:unhideWhenUsed/>
    <w:rsid w:val="008217D6"/>
    <w:pPr>
      <w:spacing w:after="100"/>
      <w:ind w:left="1021" w:hanging="567"/>
    </w:pPr>
  </w:style>
  <w:style w:type="character" w:customStyle="1" w:styleId="berschrift5Zchn">
    <w:name w:val="Überschrift 5 Zchn"/>
    <w:basedOn w:val="Absatz-Standardschriftart"/>
    <w:link w:val="berschrift5"/>
    <w:uiPriority w:val="1"/>
    <w:rsid w:val="00B175E2"/>
    <w:rPr>
      <w:rFonts w:eastAsiaTheme="majorEastAsia" w:cstheme="majorBidi"/>
      <w:b/>
    </w:rPr>
  </w:style>
  <w:style w:type="character" w:customStyle="1" w:styleId="berschrift6Zchn">
    <w:name w:val="Überschrift 6 Zchn"/>
    <w:basedOn w:val="Absatz-Standardschriftart"/>
    <w:link w:val="berschrift6"/>
    <w:uiPriority w:val="1"/>
    <w:rsid w:val="00B175E2"/>
    <w:rPr>
      <w:rFonts w:eastAsiaTheme="majorEastAsia" w:cstheme="majorBidi"/>
      <w:b/>
    </w:rPr>
  </w:style>
  <w:style w:type="character" w:customStyle="1" w:styleId="berschrift7Zchn">
    <w:name w:val="Überschrift 7 Zchn"/>
    <w:basedOn w:val="Absatz-Standardschriftart"/>
    <w:link w:val="berschrift7"/>
    <w:uiPriority w:val="1"/>
    <w:rsid w:val="00B175E2"/>
    <w:rPr>
      <w:rFonts w:eastAsiaTheme="majorEastAsia" w:cstheme="majorBidi"/>
      <w:b/>
      <w:iCs/>
    </w:rPr>
  </w:style>
  <w:style w:type="character" w:customStyle="1" w:styleId="berschrift8Zchn">
    <w:name w:val="Überschrift 8 Zchn"/>
    <w:basedOn w:val="Absatz-Standardschriftart"/>
    <w:link w:val="berschrift8"/>
    <w:uiPriority w:val="1"/>
    <w:rsid w:val="00B175E2"/>
    <w:rPr>
      <w:rFonts w:eastAsiaTheme="majorEastAsia" w:cstheme="majorBidi"/>
      <w:b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1"/>
    <w:rsid w:val="00B175E2"/>
    <w:rPr>
      <w:rFonts w:eastAsiaTheme="majorEastAsia" w:cstheme="majorBidi"/>
      <w:b/>
      <w:iCs/>
      <w:color w:val="272727" w:themeColor="text1" w:themeTint="D8"/>
    </w:rPr>
  </w:style>
  <w:style w:type="paragraph" w:customStyle="1" w:styleId="Bildunterschrift">
    <w:name w:val="Bildunterschrift"/>
    <w:basedOn w:val="Standard"/>
    <w:next w:val="Flietext"/>
    <w:link w:val="BildunterschriftZchn"/>
    <w:uiPriority w:val="2"/>
    <w:qFormat/>
    <w:rsid w:val="003D207D"/>
    <w:pPr>
      <w:spacing w:before="120"/>
    </w:pPr>
    <w:rPr>
      <w:i/>
    </w:rPr>
  </w:style>
  <w:style w:type="character" w:customStyle="1" w:styleId="BildunterschriftZchn">
    <w:name w:val="Bildunterschrift Zchn"/>
    <w:basedOn w:val="Absatz-Standardschriftart"/>
    <w:link w:val="Bildunterschrift"/>
    <w:uiPriority w:val="2"/>
    <w:rsid w:val="00D800D9"/>
    <w:rPr>
      <w:i/>
    </w:rPr>
  </w:style>
  <w:style w:type="paragraph" w:styleId="Verzeichnis4">
    <w:name w:val="toc 4"/>
    <w:basedOn w:val="Standard"/>
    <w:next w:val="Standard"/>
    <w:autoRedefine/>
    <w:uiPriority w:val="39"/>
    <w:unhideWhenUsed/>
    <w:rsid w:val="007149F4"/>
    <w:pPr>
      <w:spacing w:after="100"/>
      <w:ind w:left="2609" w:hanging="851"/>
    </w:pPr>
  </w:style>
  <w:style w:type="paragraph" w:styleId="Verzeichnis5">
    <w:name w:val="toc 5"/>
    <w:next w:val="Standard"/>
    <w:autoRedefine/>
    <w:uiPriority w:val="39"/>
    <w:unhideWhenUsed/>
    <w:rsid w:val="00BF6D7D"/>
    <w:pPr>
      <w:spacing w:after="100"/>
      <w:ind w:left="3062" w:hanging="454"/>
    </w:pPr>
  </w:style>
  <w:style w:type="paragraph" w:styleId="Verzeichnis6">
    <w:name w:val="toc 6"/>
    <w:basedOn w:val="Standard"/>
    <w:next w:val="Standard"/>
    <w:autoRedefine/>
    <w:uiPriority w:val="39"/>
    <w:unhideWhenUsed/>
    <w:rsid w:val="00E84EB9"/>
    <w:pPr>
      <w:spacing w:after="100"/>
      <w:ind w:left="3317" w:hanging="709"/>
    </w:pPr>
  </w:style>
  <w:style w:type="table" w:customStyle="1" w:styleId="NanotecTabelle2">
    <w:name w:val="Nanotec Tabelle 2"/>
    <w:basedOn w:val="NormaleTabelle"/>
    <w:uiPriority w:val="99"/>
    <w:rsid w:val="00C562EA"/>
    <w:pPr>
      <w:spacing w:line="240" w:lineRule="auto"/>
      <w:jc w:val="center"/>
    </w:pPr>
    <w:tblPr>
      <w:tblStyleRowBandSize w:val="1"/>
      <w:tblStyleColBandSize w:val="1"/>
      <w:tblBorders>
        <w:insideH w:val="dotted" w:sz="4" w:space="0" w:color="4A555F"/>
        <w:insideV w:val="dotted" w:sz="4" w:space="0" w:color="4A555F"/>
      </w:tblBorders>
    </w:tblPr>
    <w:tcPr>
      <w:vAlign w:val="center"/>
    </w:tcPr>
    <w:tblStylePr w:type="firstRow">
      <w:tblPr/>
      <w:tcPr>
        <w:tcBorders>
          <w:top w:val="dotted" w:sz="4" w:space="0" w:color="4A555F"/>
        </w:tcBorders>
      </w:tcPr>
    </w:tblStylePr>
    <w:tblStylePr w:type="lastRow">
      <w:rPr>
        <w:rFonts w:ascii="Arial" w:hAnsi="Arial"/>
        <w:sz w:val="19"/>
      </w:rPr>
      <w:tblPr/>
      <w:tcPr>
        <w:tcBorders>
          <w:top w:val="dotted" w:sz="8" w:space="0" w:color="4A555F"/>
          <w:left w:val="dotted" w:sz="8" w:space="0" w:color="4A555F"/>
          <w:bottom w:val="dotted" w:sz="4" w:space="0" w:color="4A555F"/>
          <w:right w:val="dotted" w:sz="8" w:space="0" w:color="4A555F"/>
          <w:insideH w:val="dotted" w:sz="8" w:space="0" w:color="4A555F"/>
          <w:insideV w:val="dotted" w:sz="8" w:space="0" w:color="4A555F"/>
        </w:tcBorders>
      </w:tcPr>
    </w:tblStylePr>
    <w:tblStylePr w:type="firstCol">
      <w:rPr>
        <w:rFonts w:ascii="Arial" w:hAnsi="Arial"/>
        <w:b/>
        <w:color w:val="FFFFFF" w:themeColor="background1"/>
        <w:sz w:val="21"/>
      </w:rPr>
      <w:tblPr/>
      <w:tcPr>
        <w:tcBorders>
          <w:right w:val="nil"/>
          <w:insideH w:val="dotted" w:sz="8" w:space="0" w:color="auto"/>
          <w:insideV w:val="dotted" w:sz="8" w:space="0" w:color="auto"/>
        </w:tcBorders>
        <w:shd w:val="clear" w:color="auto" w:fill="4A555F"/>
      </w:tcPr>
    </w:tblStylePr>
    <w:tblStylePr w:type="lastCol">
      <w:tblPr/>
      <w:tcPr>
        <w:tcBorders>
          <w:right w:val="nil"/>
        </w:tcBorders>
      </w:tcPr>
    </w:tblStylePr>
    <w:tblStylePr w:type="band1Vert">
      <w:tblPr/>
      <w:tcPr>
        <w:tcBorders>
          <w:bottom w:val="nil"/>
        </w:tcBorders>
      </w:tcPr>
    </w:tblStylePr>
    <w:tblStylePr w:type="band1Horz">
      <w:rPr>
        <w:rFonts w:ascii="Arial" w:hAnsi="Arial"/>
        <w:color w:val="auto"/>
        <w:sz w:val="21"/>
      </w:rPr>
      <w:tblPr/>
      <w:tcPr>
        <w:tcBorders>
          <w:top w:val="dotted" w:sz="4" w:space="0" w:color="4A555F"/>
          <w:bottom w:val="nil"/>
        </w:tcBorders>
        <w:shd w:val="clear" w:color="auto" w:fill="E3E5E9"/>
      </w:tcPr>
    </w:tblStylePr>
    <w:tblStylePr w:type="band2Horz">
      <w:rPr>
        <w:rFonts w:ascii="Arial" w:hAnsi="Arial"/>
        <w:color w:val="auto"/>
        <w:sz w:val="21"/>
      </w:rPr>
      <w:tblPr/>
      <w:tcPr>
        <w:tcBorders>
          <w:top w:val="nil"/>
          <w:bottom w:val="dotted" w:sz="4" w:space="0" w:color="4A555F"/>
        </w:tcBorders>
      </w:tcPr>
    </w:tblStylePr>
  </w:style>
  <w:style w:type="numbering" w:customStyle="1" w:styleId="ListeBullets">
    <w:name w:val="Liste Bullets"/>
    <w:basedOn w:val="KeineListe"/>
    <w:uiPriority w:val="99"/>
    <w:rsid w:val="00FF26AF"/>
    <w:pPr>
      <w:numPr>
        <w:numId w:val="4"/>
      </w:numPr>
    </w:pPr>
  </w:style>
  <w:style w:type="paragraph" w:styleId="Abbildungsverzeichnis">
    <w:name w:val="table of figures"/>
    <w:basedOn w:val="Standard"/>
    <w:next w:val="Standard"/>
    <w:uiPriority w:val="99"/>
    <w:rsid w:val="005F0753"/>
  </w:style>
  <w:style w:type="paragraph" w:styleId="Verzeichnis7">
    <w:name w:val="toc 7"/>
    <w:basedOn w:val="Standard"/>
    <w:next w:val="Standard"/>
    <w:autoRedefine/>
    <w:uiPriority w:val="39"/>
    <w:unhideWhenUsed/>
    <w:rsid w:val="00E84EB9"/>
    <w:pPr>
      <w:spacing w:after="100"/>
      <w:ind w:left="3317" w:hanging="709"/>
    </w:pPr>
  </w:style>
  <w:style w:type="paragraph" w:styleId="Verzeichnis8">
    <w:name w:val="toc 8"/>
    <w:basedOn w:val="Standard"/>
    <w:next w:val="Standard"/>
    <w:autoRedefine/>
    <w:uiPriority w:val="39"/>
    <w:unhideWhenUsed/>
    <w:rsid w:val="00E84EB9"/>
    <w:pPr>
      <w:spacing w:after="100"/>
      <w:ind w:left="3317" w:hanging="709"/>
    </w:pPr>
  </w:style>
  <w:style w:type="paragraph" w:styleId="Verzeichnis9">
    <w:name w:val="toc 9"/>
    <w:basedOn w:val="Standard"/>
    <w:next w:val="Standard"/>
    <w:autoRedefine/>
    <w:uiPriority w:val="39"/>
    <w:unhideWhenUsed/>
    <w:rsid w:val="00E84EB9"/>
    <w:pPr>
      <w:spacing w:after="100"/>
      <w:ind w:left="3317" w:hanging="709"/>
    </w:pPr>
  </w:style>
  <w:style w:type="table" w:customStyle="1" w:styleId="NanotecTabelle3">
    <w:name w:val="Nanotec Tabelle 3"/>
    <w:basedOn w:val="NanotecTabelle1"/>
    <w:uiPriority w:val="99"/>
    <w:rsid w:val="003E7F76"/>
    <w:tblPr/>
    <w:tblStylePr w:type="firstRow">
      <w:pPr>
        <w:jc w:val="center"/>
      </w:pPr>
      <w:rPr>
        <w:rFonts w:ascii="Arial" w:hAnsi="Arial"/>
        <w:b/>
        <w:color w:val="FFFFFF" w:themeColor="background1"/>
        <w:sz w:val="21"/>
      </w:rPr>
      <w:tblPr/>
      <w:tcPr>
        <w:tcBorders>
          <w:bottom w:val="dotted" w:sz="4" w:space="0" w:color="auto"/>
        </w:tcBorders>
        <w:shd w:val="clear" w:color="auto" w:fill="4A555F"/>
      </w:tcPr>
    </w:tblStylePr>
    <w:tblStylePr w:type="firstCol">
      <w:pPr>
        <w:jc w:val="center"/>
      </w:pPr>
      <w:rPr>
        <w:rFonts w:ascii="Arial" w:hAnsi="Arial"/>
        <w:b/>
        <w:color w:val="FFFFFF" w:themeColor="background1"/>
        <w:sz w:val="21"/>
      </w:rPr>
      <w:tblPr/>
      <w:tcPr>
        <w:shd w:val="clear" w:color="auto" w:fill="4A555F"/>
      </w:tcPr>
    </w:tblStylePr>
    <w:tblStylePr w:type="band1Horz">
      <w:rPr>
        <w:rFonts w:ascii="Arial" w:hAnsi="Arial"/>
        <w:sz w:val="21"/>
      </w:rPr>
      <w:tblPr/>
      <w:tcPr>
        <w:tcBorders>
          <w:bottom w:val="dotted" w:sz="4" w:space="0" w:color="4A555F" w:themeColor="text2"/>
        </w:tcBorders>
      </w:tcPr>
    </w:tblStylePr>
    <w:tblStylePr w:type="band2Horz">
      <w:rPr>
        <w:rFonts w:ascii="Arial" w:hAnsi="Arial"/>
        <w:sz w:val="21"/>
      </w:rPr>
      <w:tblPr/>
      <w:tcPr>
        <w:tcBorders>
          <w:bottom w:val="dotted" w:sz="4" w:space="0" w:color="4A555F" w:themeColor="text2"/>
        </w:tcBorders>
        <w:shd w:val="clear" w:color="auto" w:fill="E3E5E9" w:themeFill="background2"/>
      </w:tcPr>
    </w:tblStylePr>
  </w:style>
  <w:style w:type="paragraph" w:styleId="Listenabsatz">
    <w:name w:val="List Paragraph"/>
    <w:basedOn w:val="Standard"/>
    <w:uiPriority w:val="34"/>
    <w:semiHidden/>
    <w:rsid w:val="00DD660F"/>
    <w:pPr>
      <w:ind w:left="720"/>
      <w:contextualSpacing/>
    </w:pPr>
  </w:style>
  <w:style w:type="table" w:styleId="TabellemithellemGitternetz">
    <w:name w:val="Grid Table Light"/>
    <w:basedOn w:val="NormaleTabelle"/>
    <w:uiPriority w:val="40"/>
    <w:rsid w:val="00B3798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eilberschrift">
    <w:name w:val="Teilüberschrift"/>
    <w:basedOn w:val="Standard"/>
    <w:next w:val="Standard"/>
    <w:link w:val="TeilberschriftZchn"/>
    <w:uiPriority w:val="1"/>
    <w:qFormat/>
    <w:rsid w:val="00176767"/>
    <w:pPr>
      <w:spacing w:before="120" w:after="60"/>
    </w:pPr>
    <w:rPr>
      <w:b/>
      <w:lang w:val="en-US"/>
    </w:rPr>
  </w:style>
  <w:style w:type="character" w:customStyle="1" w:styleId="TeilberschriftZchn">
    <w:name w:val="Teilüberschrift Zchn"/>
    <w:basedOn w:val="Absatz-Standardschriftart"/>
    <w:link w:val="Teilberschrift"/>
    <w:uiPriority w:val="1"/>
    <w:rsid w:val="00176767"/>
    <w:rPr>
      <w:b/>
      <w:lang w:val="en-US"/>
    </w:rPr>
  </w:style>
  <w:style w:type="paragraph" w:styleId="Kopfzeile">
    <w:name w:val="header"/>
    <w:basedOn w:val="Standard"/>
    <w:link w:val="KopfzeileZchn"/>
    <w:uiPriority w:val="99"/>
    <w:unhideWhenUsed/>
    <w:rsid w:val="00E8092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80929"/>
  </w:style>
  <w:style w:type="numbering" w:customStyle="1" w:styleId="ListeZahlen">
    <w:name w:val="Liste Zahlen"/>
    <w:basedOn w:val="KeineListe"/>
    <w:uiPriority w:val="99"/>
    <w:rsid w:val="00141A94"/>
    <w:pPr>
      <w:numPr>
        <w:numId w:val="3"/>
      </w:numPr>
    </w:pPr>
  </w:style>
  <w:style w:type="paragraph" w:customStyle="1" w:styleId="ListeNummer1">
    <w:name w:val="Liste Nummer 1"/>
    <w:basedOn w:val="Standard"/>
    <w:link w:val="ListeNummer1Zchn"/>
    <w:semiHidden/>
    <w:qFormat/>
    <w:rsid w:val="006D71B2"/>
    <w:pPr>
      <w:numPr>
        <w:numId w:val="5"/>
      </w:numPr>
      <w:spacing w:before="120" w:after="120"/>
    </w:pPr>
  </w:style>
  <w:style w:type="paragraph" w:customStyle="1" w:styleId="ListeNummer2">
    <w:name w:val="Liste Nummer 2"/>
    <w:basedOn w:val="Standard"/>
    <w:link w:val="ListeNummer2Zchn"/>
    <w:semiHidden/>
    <w:qFormat/>
    <w:rsid w:val="006D71B2"/>
    <w:pPr>
      <w:numPr>
        <w:ilvl w:val="1"/>
        <w:numId w:val="5"/>
      </w:numPr>
      <w:spacing w:before="120" w:after="120"/>
    </w:pPr>
  </w:style>
  <w:style w:type="character" w:customStyle="1" w:styleId="ListeNummer1Zchn">
    <w:name w:val="Liste Nummer 1 Zchn"/>
    <w:basedOn w:val="Absatz-Standardschriftart"/>
    <w:link w:val="ListeNummer1"/>
    <w:semiHidden/>
    <w:rsid w:val="00115A96"/>
  </w:style>
  <w:style w:type="paragraph" w:customStyle="1" w:styleId="ListeNummer3">
    <w:name w:val="Liste Nummer 3"/>
    <w:basedOn w:val="Standard"/>
    <w:link w:val="ListeNummer3Zchn"/>
    <w:semiHidden/>
    <w:qFormat/>
    <w:rsid w:val="006D71B2"/>
    <w:pPr>
      <w:numPr>
        <w:ilvl w:val="2"/>
        <w:numId w:val="5"/>
      </w:numPr>
      <w:spacing w:before="120" w:after="120"/>
    </w:pPr>
  </w:style>
  <w:style w:type="character" w:customStyle="1" w:styleId="ListeNummer2Zchn">
    <w:name w:val="Liste Nummer 2 Zchn"/>
    <w:basedOn w:val="Absatz-Standardschriftart"/>
    <w:link w:val="ListeNummer2"/>
    <w:semiHidden/>
    <w:rsid w:val="00115A96"/>
  </w:style>
  <w:style w:type="paragraph" w:customStyle="1" w:styleId="ListeNummer4">
    <w:name w:val="Liste Nummer 4"/>
    <w:basedOn w:val="Standard"/>
    <w:link w:val="ListeNummer4Zchn"/>
    <w:semiHidden/>
    <w:qFormat/>
    <w:rsid w:val="006D71B2"/>
    <w:pPr>
      <w:numPr>
        <w:ilvl w:val="3"/>
        <w:numId w:val="5"/>
      </w:numPr>
      <w:spacing w:before="120" w:after="120"/>
    </w:pPr>
  </w:style>
  <w:style w:type="character" w:customStyle="1" w:styleId="ListeNummer3Zchn">
    <w:name w:val="Liste Nummer 3 Zchn"/>
    <w:basedOn w:val="Absatz-Standardschriftart"/>
    <w:link w:val="ListeNummer3"/>
    <w:semiHidden/>
    <w:rsid w:val="00115A96"/>
  </w:style>
  <w:style w:type="paragraph" w:customStyle="1" w:styleId="ListeNummer5">
    <w:name w:val="Liste Nummer 5"/>
    <w:basedOn w:val="Standard"/>
    <w:link w:val="ListeNummer5Zchn"/>
    <w:semiHidden/>
    <w:qFormat/>
    <w:rsid w:val="006D71B2"/>
    <w:pPr>
      <w:numPr>
        <w:ilvl w:val="4"/>
        <w:numId w:val="5"/>
      </w:numPr>
      <w:spacing w:before="120" w:after="120"/>
    </w:pPr>
  </w:style>
  <w:style w:type="character" w:customStyle="1" w:styleId="ListeNummer4Zchn">
    <w:name w:val="Liste Nummer 4 Zchn"/>
    <w:basedOn w:val="Absatz-Standardschriftart"/>
    <w:link w:val="ListeNummer4"/>
    <w:semiHidden/>
    <w:rsid w:val="00115A96"/>
  </w:style>
  <w:style w:type="paragraph" w:customStyle="1" w:styleId="ListeNummer6">
    <w:name w:val="Liste Nummer 6"/>
    <w:basedOn w:val="Standard"/>
    <w:link w:val="ListeNummer6Zchn"/>
    <w:semiHidden/>
    <w:qFormat/>
    <w:rsid w:val="006D71B2"/>
    <w:pPr>
      <w:numPr>
        <w:ilvl w:val="5"/>
        <w:numId w:val="5"/>
      </w:numPr>
      <w:spacing w:before="120" w:after="120"/>
    </w:pPr>
  </w:style>
  <w:style w:type="character" w:customStyle="1" w:styleId="ListeNummer5Zchn">
    <w:name w:val="Liste Nummer 5 Zchn"/>
    <w:basedOn w:val="Absatz-Standardschriftart"/>
    <w:link w:val="ListeNummer5"/>
    <w:semiHidden/>
    <w:rsid w:val="00115A96"/>
  </w:style>
  <w:style w:type="paragraph" w:customStyle="1" w:styleId="ListeNummer7">
    <w:name w:val="Liste Nummer 7"/>
    <w:basedOn w:val="Standard"/>
    <w:link w:val="ListeNummer7Zchn"/>
    <w:semiHidden/>
    <w:qFormat/>
    <w:rsid w:val="00115A96"/>
    <w:pPr>
      <w:numPr>
        <w:ilvl w:val="6"/>
        <w:numId w:val="5"/>
      </w:numPr>
      <w:spacing w:before="120" w:after="120"/>
    </w:pPr>
  </w:style>
  <w:style w:type="character" w:customStyle="1" w:styleId="ListeNummer6Zchn">
    <w:name w:val="Liste Nummer 6 Zchn"/>
    <w:basedOn w:val="Absatz-Standardschriftart"/>
    <w:link w:val="ListeNummer6"/>
    <w:semiHidden/>
    <w:rsid w:val="00115A96"/>
  </w:style>
  <w:style w:type="paragraph" w:customStyle="1" w:styleId="ListeNummer8">
    <w:name w:val="Liste Nummer 8"/>
    <w:basedOn w:val="Standard"/>
    <w:link w:val="ListeNummer8Zchn"/>
    <w:semiHidden/>
    <w:qFormat/>
    <w:rsid w:val="006D71B2"/>
    <w:pPr>
      <w:numPr>
        <w:ilvl w:val="7"/>
        <w:numId w:val="5"/>
      </w:numPr>
      <w:spacing w:before="120" w:after="120"/>
    </w:pPr>
  </w:style>
  <w:style w:type="character" w:customStyle="1" w:styleId="ListeNummer7Zchn">
    <w:name w:val="Liste Nummer 7 Zchn"/>
    <w:basedOn w:val="Absatz-Standardschriftart"/>
    <w:link w:val="ListeNummer7"/>
    <w:semiHidden/>
    <w:rsid w:val="00115A96"/>
  </w:style>
  <w:style w:type="paragraph" w:customStyle="1" w:styleId="ListeNummer9">
    <w:name w:val="Liste Nummer 9"/>
    <w:basedOn w:val="Standard"/>
    <w:link w:val="ListeNummer9Zchn"/>
    <w:semiHidden/>
    <w:qFormat/>
    <w:rsid w:val="006D71B2"/>
    <w:pPr>
      <w:numPr>
        <w:ilvl w:val="8"/>
        <w:numId w:val="5"/>
      </w:numPr>
      <w:spacing w:before="120" w:after="120"/>
    </w:pPr>
  </w:style>
  <w:style w:type="character" w:customStyle="1" w:styleId="ListeNummer8Zchn">
    <w:name w:val="Liste Nummer 8 Zchn"/>
    <w:basedOn w:val="Absatz-Standardschriftart"/>
    <w:link w:val="ListeNummer8"/>
    <w:semiHidden/>
    <w:rsid w:val="00115A96"/>
  </w:style>
  <w:style w:type="character" w:customStyle="1" w:styleId="ListeNummer9Zchn">
    <w:name w:val="Liste Nummer 9 Zchn"/>
    <w:basedOn w:val="Absatz-Standardschriftart"/>
    <w:link w:val="ListeNummer9"/>
    <w:semiHidden/>
    <w:rsid w:val="00115A96"/>
  </w:style>
  <w:style w:type="character" w:styleId="Hyperlink">
    <w:name w:val="Hyperlink"/>
    <w:basedOn w:val="Absatz-Standardschriftart"/>
    <w:uiPriority w:val="99"/>
    <w:unhideWhenUsed/>
    <w:rsid w:val="00433B40"/>
    <w:rPr>
      <w:color w:val="0675E4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C0C6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C0C6B"/>
    <w:rPr>
      <w:rFonts w:ascii="Segoe UI" w:hAnsi="Segoe UI" w:cs="Segoe UI"/>
      <w:sz w:val="18"/>
      <w:szCs w:val="18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F5954"/>
    <w:rPr>
      <w:color w:val="605E5C"/>
      <w:shd w:val="clear" w:color="auto" w:fill="E1DFDD"/>
    </w:rPr>
  </w:style>
  <w:style w:type="paragraph" w:styleId="StandardWeb">
    <w:name w:val="Normal (Web)"/>
    <w:basedOn w:val="Standard"/>
    <w:uiPriority w:val="99"/>
    <w:unhideWhenUsed/>
    <w:rsid w:val="00A442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77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xiaojun.song@cn.nanotec.co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cn.nanotec-cn.cn" TargetMode="External"/><Relationship Id="rId1" Type="http://schemas.openxmlformats.org/officeDocument/2006/relationships/hyperlink" Target="mailto:info@cn.nanotec-cn.cn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nanotec.de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.png"/><Relationship Id="rId1" Type="http://schemas.openxmlformats.org/officeDocument/2006/relationships/hyperlink" Target="http://www.nanotec.de" TargetMode="External"/></Relationships>
</file>

<file path=word/theme/theme1.xml><?xml version="1.0" encoding="utf-8"?>
<a:theme xmlns:a="http://schemas.openxmlformats.org/drawingml/2006/main" name="Larissa">
  <a:themeElements>
    <a:clrScheme name="Nanotec">
      <a:dk1>
        <a:sysClr val="windowText" lastClr="000000"/>
      </a:dk1>
      <a:lt1>
        <a:sysClr val="window" lastClr="FFFFFF"/>
      </a:lt1>
      <a:dk2>
        <a:srgbClr val="4A555F"/>
      </a:dk2>
      <a:lt2>
        <a:srgbClr val="E3E5E9"/>
      </a:lt2>
      <a:accent1>
        <a:srgbClr val="5388C6"/>
      </a:accent1>
      <a:accent2>
        <a:srgbClr val="F39300"/>
      </a:accent2>
      <a:accent3>
        <a:srgbClr val="A5A5A5"/>
      </a:accent3>
      <a:accent4>
        <a:srgbClr val="FFC000"/>
      </a:accent4>
      <a:accent5>
        <a:srgbClr val="003A80"/>
      </a:accent5>
      <a:accent6>
        <a:srgbClr val="669E40"/>
      </a:accent6>
      <a:hlink>
        <a:srgbClr val="0675E4"/>
      </a:hlink>
      <a:folHlink>
        <a:srgbClr val="954F72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8680354-bb4e-47f1-8a37-4a7d13888f4c">MDOCID-1829417164-76271</_dlc_DocId>
    <_dlc_DocIdUrl xmlns="f8680354-bb4e-47f1-8a37-4a7d13888f4c">
      <Url>https://nanotec.sharepoint.com/sites/marketing/_layouts/15/DocIdRedir.aspx?ID=MDOCID-1829417164-76271</Url>
      <Description>MDOCID-1829417164-76271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E0AC7AF8FFC324D8857AEBAF116D281" ma:contentTypeVersion="12" ma:contentTypeDescription="Ein neues Dokument erstellen." ma:contentTypeScope="" ma:versionID="131422b4f743b2d0b11e236ab02beff9">
  <xsd:schema xmlns:xsd="http://www.w3.org/2001/XMLSchema" xmlns:xs="http://www.w3.org/2001/XMLSchema" xmlns:p="http://schemas.microsoft.com/office/2006/metadata/properties" xmlns:ns2="dc7a5a72-d68d-40da-ba68-c1df4799f6fd" xmlns:ns3="81b1817f-3f94-49da-a522-67aaab1b0ced" xmlns:ns4="f8680354-bb4e-47f1-8a37-4a7d13888f4c" targetNamespace="http://schemas.microsoft.com/office/2006/metadata/properties" ma:root="true" ma:fieldsID="05169871e7ab35aba5817a6c2bed462b" ns2:_="" ns3:_="" ns4:_="">
    <xsd:import namespace="dc7a5a72-d68d-40da-ba68-c1df4799f6fd"/>
    <xsd:import namespace="81b1817f-3f94-49da-a522-67aaab1b0ced"/>
    <xsd:import namespace="f8680354-bb4e-47f1-8a37-4a7d13888f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7a5a72-d68d-40da-ba68-c1df4799f6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b1817f-3f94-49da-a522-67aaab1b0ce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680354-bb4e-47f1-8a37-4a7d13888f4c" elementFormDefault="qualified">
    <xsd:import namespace="http://schemas.microsoft.com/office/2006/documentManagement/types"/>
    <xsd:import namespace="http://schemas.microsoft.com/office/infopath/2007/PartnerControls"/>
    <xsd:element name="_dlc_DocId" ma:index="20" nillable="true" ma:displayName="Wert der Dokument-ID" ma:description="Der Wert der diesem Element zugewiesenen Dokument-ID." ma:internalName="_dlc_DocId" ma:readOnly="true">
      <xsd:simpleType>
        <xsd:restriction base="dms:Text"/>
      </xsd:simpleType>
    </xsd:element>
    <xsd:element name="_dlc_DocIdUrl" ma:index="21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45A2FC8-4C19-4562-806E-C93BAAFF40A7}">
  <ds:schemaRefs>
    <ds:schemaRef ds:uri="http://schemas.microsoft.com/office/2006/metadata/properties"/>
    <ds:schemaRef ds:uri="http://schemas.microsoft.com/office/infopath/2007/PartnerControls"/>
    <ds:schemaRef ds:uri="f8680354-bb4e-47f1-8a37-4a7d13888f4c"/>
  </ds:schemaRefs>
</ds:datastoreItem>
</file>

<file path=customXml/itemProps2.xml><?xml version="1.0" encoding="utf-8"?>
<ds:datastoreItem xmlns:ds="http://schemas.openxmlformats.org/officeDocument/2006/customXml" ds:itemID="{300A5233-C090-43CD-B371-B4E3BFCF27B8}"/>
</file>

<file path=customXml/itemProps3.xml><?xml version="1.0" encoding="utf-8"?>
<ds:datastoreItem xmlns:ds="http://schemas.openxmlformats.org/officeDocument/2006/customXml" ds:itemID="{D2C23B53-D95A-4924-A16C-68C276B65F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D5F39C-BC68-4380-94F2-DD2B46E91B9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0FEAA29-8FB6-43C3-A326-26326C0EC810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5</Words>
  <Characters>488</Characters>
  <Application>Microsoft Office Word</Application>
  <DocSecurity>0</DocSecurity>
  <Lines>4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anotec Electronic GmbH &amp; Co. KG</Company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ch, Stefan</dc:creator>
  <cp:keywords/>
  <dc:description/>
  <cp:lastModifiedBy>Rusch, Stefan</cp:lastModifiedBy>
  <cp:revision>3</cp:revision>
  <cp:lastPrinted>2019-04-04T04:52:00Z</cp:lastPrinted>
  <dcterms:created xsi:type="dcterms:W3CDTF">2021-03-01T12:35:00Z</dcterms:created>
  <dcterms:modified xsi:type="dcterms:W3CDTF">2021-03-01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0AC7AF8FFC324D8857AEBAF116D281</vt:lpwstr>
  </property>
  <property fmtid="{D5CDD505-2E9C-101B-9397-08002B2CF9AE}" pid="3" name="_dlc_DocIdItemGuid">
    <vt:lpwstr>b6320c1c-a311-4e34-8e7e-3a1dfa9b7776</vt:lpwstr>
  </property>
  <property fmtid="{D5CDD505-2E9C-101B-9397-08002B2CF9AE}" pid="4" name="Order">
    <vt:r8>100</vt:r8>
  </property>
</Properties>
</file>